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EC4CE" w14:textId="15C3BB41" w:rsidR="001A41A4" w:rsidRDefault="00E916B5" w:rsidP="00E916B5">
      <w:pPr>
        <w:pStyle w:val="berschrift1"/>
      </w:pPr>
      <w:bookmarkStart w:id="0" w:name="_GoBack"/>
      <w:bookmarkEnd w:id="0"/>
      <w:r>
        <w:t>Ethikantrag: &lt;Titel des Antrags&gt;</w:t>
      </w:r>
    </w:p>
    <w:p w14:paraId="10F36C9B" w14:textId="3A3364A3" w:rsidR="00E916B5" w:rsidRDefault="00E916B5" w:rsidP="00E916B5"/>
    <w:p w14:paraId="3649DBB5" w14:textId="42A1DCDF" w:rsidR="003E444E" w:rsidRDefault="003E738A" w:rsidP="003E738A">
      <w:pPr>
        <w:jc w:val="both"/>
      </w:pPr>
      <w:r>
        <w:t>Füllen Sie die einzelnen Punkte der folgenden Vorlage in Bezug auf Ihr geplantes Vorhaben aus. Konzentrieren Sie sich dabei auf eine allgemeinverständliche Darstellung der zentralen Aspekte des Studiendesigns und beziehen sie insbesondere Punkte von ethischer Relevanz ein. Formulieren Sie lieber kompakt und prägnant als ausschweifend und achten Sie auf Lesbarkeit und Rechtschreibung, um Missverständnisse zu vermeiden. In vielen Fällen sind nicht alle Punkte der Vorlage für Sie relevant (z.B. bei nicht-klinischen Studien oder explorativer Analyse). Vermerken Sie das kurz entsprechend.</w:t>
      </w:r>
      <w:r w:rsidR="00C14A96">
        <w:t xml:space="preserve"> </w:t>
      </w:r>
    </w:p>
    <w:p w14:paraId="66F40DAC" w14:textId="673B9728" w:rsidR="00E916B5" w:rsidRDefault="00E916B5" w:rsidP="00E916B5">
      <w:pPr>
        <w:pStyle w:val="berschrift2"/>
      </w:pPr>
      <w:r>
        <w:t>Allgemeine Informationen</w:t>
      </w:r>
    </w:p>
    <w:p w14:paraId="7422B936" w14:textId="7FDCFAB5" w:rsidR="00E916B5" w:rsidRDefault="00E916B5" w:rsidP="00E916B5"/>
    <w:p w14:paraId="5B8AF51A" w14:textId="78373F71" w:rsidR="00970CAF" w:rsidRDefault="00970CAF" w:rsidP="00970CAF">
      <w:pPr>
        <w:pStyle w:val="berschrift3"/>
      </w:pPr>
      <w:r>
        <w:t>Studienleitung</w:t>
      </w:r>
    </w:p>
    <w:p w14:paraId="7A89D82B" w14:textId="21EFD765" w:rsidR="00970CAF" w:rsidRPr="00136123" w:rsidRDefault="0019438A" w:rsidP="00970CAF">
      <w:pPr>
        <w:rPr>
          <w:i/>
          <w:iCs/>
          <w:color w:val="A6A6A6" w:themeColor="background1" w:themeShade="A6"/>
        </w:rPr>
      </w:pPr>
      <w:r w:rsidRPr="00136123">
        <w:rPr>
          <w:i/>
          <w:iCs/>
          <w:color w:val="A6A6A6" w:themeColor="background1" w:themeShade="A6"/>
        </w:rPr>
        <w:t>Benennen Sie, welche Person als Studienleitung verantwortlich ist.</w:t>
      </w:r>
      <w:r w:rsidR="00990656" w:rsidRPr="00136123">
        <w:rPr>
          <w:i/>
          <w:iCs/>
          <w:color w:val="A6A6A6" w:themeColor="background1" w:themeShade="A6"/>
        </w:rPr>
        <w:t xml:space="preserve"> Studienleiter*in kann kein*e Studierende*r sein.</w:t>
      </w:r>
    </w:p>
    <w:p w14:paraId="1913C1E0" w14:textId="26016DC4" w:rsidR="004E6F91" w:rsidRDefault="004E6F91" w:rsidP="00136123"/>
    <w:p w14:paraId="1FDCC54E" w14:textId="77777777" w:rsidR="004E6F91" w:rsidRPr="00970CAF" w:rsidRDefault="004E6F91" w:rsidP="00970CAF"/>
    <w:p w14:paraId="66C5A1E4" w14:textId="77840C16" w:rsidR="00E916B5" w:rsidRDefault="00E916B5" w:rsidP="00970CAF">
      <w:pPr>
        <w:pStyle w:val="berschrift3"/>
      </w:pPr>
      <w:r>
        <w:t>Beteiligte Institutionen/Fachbereiche/Arbeitsgruppen</w:t>
      </w:r>
    </w:p>
    <w:p w14:paraId="2451FBD7" w14:textId="738A17A7" w:rsidR="00970CAF" w:rsidRPr="00136123" w:rsidRDefault="0019438A" w:rsidP="00970CAF">
      <w:pPr>
        <w:rPr>
          <w:i/>
          <w:iCs/>
          <w:color w:val="A6A6A6" w:themeColor="background1" w:themeShade="A6"/>
        </w:rPr>
      </w:pPr>
      <w:r w:rsidRPr="00136123">
        <w:rPr>
          <w:i/>
          <w:iCs/>
          <w:color w:val="A6A6A6" w:themeColor="background1" w:themeShade="A6"/>
        </w:rPr>
        <w:t>Benennen Sie, welche Einrichtungen und Personen der Universität Bremen in die Studiendurchführung oder Datenauswertung involviert sind.</w:t>
      </w:r>
    </w:p>
    <w:p w14:paraId="13BA451A" w14:textId="6BF9AB6B" w:rsidR="004E6F91" w:rsidRDefault="004E6F91" w:rsidP="00970CAF"/>
    <w:p w14:paraId="643211D1" w14:textId="77777777" w:rsidR="004E6F91" w:rsidRDefault="004E6F91" w:rsidP="00970CAF"/>
    <w:p w14:paraId="1164D596" w14:textId="4B79B740" w:rsidR="00D1308F" w:rsidRDefault="00970CAF" w:rsidP="00970CAF">
      <w:pPr>
        <w:pStyle w:val="berschrift3"/>
      </w:pPr>
      <w:r>
        <w:t xml:space="preserve">Externe </w:t>
      </w:r>
      <w:r w:rsidR="00D1308F">
        <w:t>Kooperationspartner</w:t>
      </w:r>
    </w:p>
    <w:p w14:paraId="1777E5B9" w14:textId="6FE27922" w:rsidR="0019438A" w:rsidRPr="00136123" w:rsidRDefault="0019438A" w:rsidP="0019438A">
      <w:pPr>
        <w:rPr>
          <w:i/>
          <w:iCs/>
          <w:color w:val="A6A6A6" w:themeColor="background1" w:themeShade="A6"/>
        </w:rPr>
      </w:pPr>
      <w:r w:rsidRPr="00136123">
        <w:rPr>
          <w:i/>
          <w:iCs/>
          <w:color w:val="A6A6A6" w:themeColor="background1" w:themeShade="A6"/>
        </w:rPr>
        <w:t>Benennen Sie, welche Einrichtungen und Personen außerhalb der Universität in die Studiendurchführung oder Datenauswertung involviert sind.</w:t>
      </w:r>
    </w:p>
    <w:p w14:paraId="5E4DF101" w14:textId="50E49878" w:rsidR="004E6F91" w:rsidRDefault="004E6F91" w:rsidP="00136123"/>
    <w:p w14:paraId="6CBA1F90" w14:textId="3B59CDB3" w:rsidR="00173C0C" w:rsidRDefault="00173C0C" w:rsidP="0019438A"/>
    <w:p w14:paraId="7F352590" w14:textId="7F5C22FB" w:rsidR="00173C0C" w:rsidRDefault="00173C0C" w:rsidP="00173C0C">
      <w:pPr>
        <w:pStyle w:val="berschrift3"/>
      </w:pPr>
      <w:r>
        <w:t>Berechtigtes Interesse</w:t>
      </w:r>
    </w:p>
    <w:p w14:paraId="0CB70314" w14:textId="5A1BD895" w:rsidR="00173C0C" w:rsidRPr="00136123" w:rsidRDefault="00173C0C" w:rsidP="00173C0C">
      <w:pPr>
        <w:rPr>
          <w:i/>
          <w:iCs/>
          <w:color w:val="A6A6A6" w:themeColor="background1" w:themeShade="A6"/>
        </w:rPr>
      </w:pPr>
      <w:r w:rsidRPr="00136123">
        <w:rPr>
          <w:i/>
          <w:iCs/>
          <w:color w:val="A6A6A6" w:themeColor="background1" w:themeShade="A6"/>
        </w:rPr>
        <w:t xml:space="preserve">Legen Sie dar, warum ein Ethikvotum </w:t>
      </w:r>
      <w:r w:rsidR="00F42DA4" w:rsidRPr="00136123">
        <w:rPr>
          <w:i/>
          <w:iCs/>
          <w:color w:val="A6A6A6" w:themeColor="background1" w:themeShade="A6"/>
        </w:rPr>
        <w:t>für die geplante Studie benötigt wird (z.B.</w:t>
      </w:r>
      <w:r w:rsidR="000729C9" w:rsidRPr="00136123">
        <w:rPr>
          <w:i/>
          <w:iCs/>
          <w:color w:val="A6A6A6" w:themeColor="background1" w:themeShade="A6"/>
        </w:rPr>
        <w:t xml:space="preserve"> vom Mittelgeber oder publizierenden Verlagen eingefordert).</w:t>
      </w:r>
    </w:p>
    <w:p w14:paraId="454B2EC4" w14:textId="77777777" w:rsidR="004E6F91" w:rsidRPr="0019438A" w:rsidRDefault="004E6F91" w:rsidP="0019438A"/>
    <w:p w14:paraId="25C769B1" w14:textId="6C9F0C62" w:rsidR="00021C1E" w:rsidRDefault="00021C1E">
      <w:r>
        <w:br w:type="page"/>
      </w:r>
    </w:p>
    <w:p w14:paraId="1F70B05C" w14:textId="4202B17C" w:rsidR="00E916B5" w:rsidRDefault="00E916B5" w:rsidP="00E916B5">
      <w:pPr>
        <w:pStyle w:val="berschrift2"/>
      </w:pPr>
      <w:r>
        <w:lastRenderedPageBreak/>
        <w:t>Beschreibung des Vorhabens</w:t>
      </w:r>
    </w:p>
    <w:p w14:paraId="7C5FBE35" w14:textId="03A57750" w:rsidR="00E916B5" w:rsidRPr="00136123" w:rsidRDefault="00E916B5" w:rsidP="00E916B5">
      <w:pPr>
        <w:rPr>
          <w:i/>
          <w:iCs/>
          <w:color w:val="A6A6A6" w:themeColor="background1" w:themeShade="A6"/>
        </w:rPr>
      </w:pPr>
      <w:r w:rsidRPr="00136123">
        <w:rPr>
          <w:i/>
          <w:iCs/>
          <w:color w:val="A6A6A6" w:themeColor="background1" w:themeShade="A6"/>
        </w:rPr>
        <w:t xml:space="preserve">Geben Sie eine Zusammenfassung des geplanten Vorhabens </w:t>
      </w:r>
      <w:r w:rsidR="00372D48" w:rsidRPr="00136123">
        <w:rPr>
          <w:i/>
          <w:iCs/>
          <w:color w:val="A6A6A6" w:themeColor="background1" w:themeShade="A6"/>
        </w:rPr>
        <w:t>mit max. 500 Wörtern</w:t>
      </w:r>
      <w:r w:rsidRPr="00136123">
        <w:rPr>
          <w:i/>
          <w:iCs/>
          <w:color w:val="A6A6A6" w:themeColor="background1" w:themeShade="A6"/>
        </w:rPr>
        <w:t xml:space="preserve"> an (</w:t>
      </w:r>
      <w:r w:rsidR="00EE5AAF" w:rsidRPr="00136123">
        <w:rPr>
          <w:i/>
          <w:iCs/>
          <w:color w:val="A6A6A6" w:themeColor="background1" w:themeShade="A6"/>
        </w:rPr>
        <w:t xml:space="preserve">Länge </w:t>
      </w:r>
      <w:r w:rsidRPr="00136123">
        <w:rPr>
          <w:i/>
          <w:iCs/>
          <w:color w:val="A6A6A6" w:themeColor="background1" w:themeShade="A6"/>
        </w:rPr>
        <w:t xml:space="preserve">abhängig vom Umfang des Vorhabens). Die Zusammenfassung muss für </w:t>
      </w:r>
      <w:r w:rsidRPr="00136123">
        <w:rPr>
          <w:b/>
          <w:bCs/>
          <w:i/>
          <w:iCs/>
          <w:color w:val="A6A6A6" w:themeColor="background1" w:themeShade="A6"/>
        </w:rPr>
        <w:t>die interdisziplinär besetzte Ethikkommission</w:t>
      </w:r>
      <w:r w:rsidRPr="00136123">
        <w:rPr>
          <w:i/>
          <w:iCs/>
          <w:color w:val="A6A6A6" w:themeColor="background1" w:themeShade="A6"/>
        </w:rPr>
        <w:t xml:space="preserve"> allgemein verständlich formuliert sein. Gehen Sie kurz auf den wissenschaftlichen </w:t>
      </w:r>
      <w:r w:rsidR="00EE6E3F" w:rsidRPr="00136123">
        <w:rPr>
          <w:i/>
          <w:iCs/>
          <w:color w:val="A6A6A6" w:themeColor="background1" w:themeShade="A6"/>
        </w:rPr>
        <w:t>Erkenntnisgewinn</w:t>
      </w:r>
      <w:r w:rsidRPr="00136123">
        <w:rPr>
          <w:i/>
          <w:iCs/>
          <w:color w:val="A6A6A6" w:themeColor="background1" w:themeShade="A6"/>
        </w:rPr>
        <w:t xml:space="preserve"> ein, benennen Sie die zentralen Fragestellungen und beschreiben Sie die eingesetzten Methoden und das Design der </w:t>
      </w:r>
      <w:r w:rsidR="007D4D9C" w:rsidRPr="00136123">
        <w:rPr>
          <w:i/>
          <w:iCs/>
          <w:color w:val="A6A6A6" w:themeColor="background1" w:themeShade="A6"/>
        </w:rPr>
        <w:t>Studie</w:t>
      </w:r>
      <w:r w:rsidRPr="00136123">
        <w:rPr>
          <w:i/>
          <w:iCs/>
          <w:color w:val="A6A6A6" w:themeColor="background1" w:themeShade="A6"/>
        </w:rPr>
        <w:t>.</w:t>
      </w:r>
      <w:r w:rsidR="00700AAE" w:rsidRPr="00136123">
        <w:rPr>
          <w:i/>
          <w:iCs/>
          <w:color w:val="A6A6A6" w:themeColor="background1" w:themeShade="A6"/>
        </w:rPr>
        <w:t xml:space="preserve"> Legen Sie an dieser Stelle insbesondere dar, welche Aspekte der Studie für eine </w:t>
      </w:r>
      <w:r w:rsidR="00700AAE" w:rsidRPr="00136123">
        <w:rPr>
          <w:b/>
          <w:bCs/>
          <w:i/>
          <w:iCs/>
          <w:color w:val="A6A6A6" w:themeColor="background1" w:themeShade="A6"/>
        </w:rPr>
        <w:t>ethische Unbedenklichkeit</w:t>
      </w:r>
      <w:r w:rsidR="00700AAE" w:rsidRPr="00136123">
        <w:rPr>
          <w:i/>
          <w:iCs/>
          <w:color w:val="A6A6A6" w:themeColor="background1" w:themeShade="A6"/>
        </w:rPr>
        <w:t xml:space="preserve"> relevant sind.</w:t>
      </w:r>
    </w:p>
    <w:p w14:paraId="2EB5EE8B" w14:textId="048F6062" w:rsidR="00D1308F" w:rsidRDefault="00D1308F" w:rsidP="00136123"/>
    <w:p w14:paraId="0B71427B" w14:textId="131028FA" w:rsidR="00D1308F" w:rsidRDefault="00D1308F" w:rsidP="00136123"/>
    <w:p w14:paraId="6E00AC73" w14:textId="77777777" w:rsidR="00D1308F" w:rsidRDefault="00D1308F" w:rsidP="00136123"/>
    <w:p w14:paraId="04E5F25C" w14:textId="77777777" w:rsidR="00D1308F" w:rsidRPr="00E916B5" w:rsidRDefault="00D1308F" w:rsidP="00E916B5">
      <w:pPr>
        <w:rPr>
          <w:i/>
          <w:iCs/>
        </w:rPr>
      </w:pPr>
    </w:p>
    <w:p w14:paraId="19FF458F" w14:textId="0E74B66F" w:rsidR="00E916B5" w:rsidRDefault="007D4D9C" w:rsidP="00E916B5">
      <w:pPr>
        <w:pStyle w:val="berschrift2"/>
      </w:pPr>
      <w:r>
        <w:t>Studiendesign</w:t>
      </w:r>
      <w:r w:rsidR="00E916B5">
        <w:t xml:space="preserve"> und Auswertung</w:t>
      </w:r>
    </w:p>
    <w:p w14:paraId="609E63F2" w14:textId="16AB9C2E" w:rsidR="00E916B5" w:rsidRDefault="00E916B5" w:rsidP="00E916B5"/>
    <w:p w14:paraId="50935A5D" w14:textId="5B4A3D98" w:rsidR="00F42DA4" w:rsidRDefault="00F42DA4" w:rsidP="00F42DA4">
      <w:pPr>
        <w:pStyle w:val="berschrift3"/>
      </w:pPr>
      <w:r>
        <w:t>Typ der Studie</w:t>
      </w:r>
    </w:p>
    <w:p w14:paraId="7347171E" w14:textId="094EC25A" w:rsidR="004F793F" w:rsidRPr="00136123" w:rsidRDefault="004F793F" w:rsidP="00E916B5">
      <w:pPr>
        <w:rPr>
          <w:i/>
          <w:iCs/>
          <w:color w:val="A6A6A6" w:themeColor="background1" w:themeShade="A6"/>
        </w:rPr>
      </w:pPr>
      <w:r w:rsidRPr="00136123">
        <w:rPr>
          <w:i/>
          <w:iCs/>
          <w:color w:val="A6A6A6" w:themeColor="background1" w:themeShade="A6"/>
        </w:rPr>
        <w:t xml:space="preserve">Benennen Sie den Typ der von Ihnen beabsichtigten Untersuchung durch Ankreuzen aus der folgenden Liste. </w:t>
      </w:r>
    </w:p>
    <w:p w14:paraId="2D82B244" w14:textId="117B88FD" w:rsidR="004F793F" w:rsidRDefault="0077013C" w:rsidP="00E916B5">
      <w:sdt>
        <w:sdtPr>
          <w:id w:val="830882684"/>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Qualitativ</w:t>
      </w:r>
    </w:p>
    <w:p w14:paraId="4B4305D6" w14:textId="537F91AA" w:rsidR="002F2B27" w:rsidRDefault="0077013C" w:rsidP="00E916B5">
      <w:sdt>
        <w:sdtPr>
          <w:id w:val="354391852"/>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Quantitativ</w:t>
      </w:r>
    </w:p>
    <w:p w14:paraId="368B51DF" w14:textId="022DBF9D" w:rsidR="002F2B27" w:rsidRDefault="0077013C" w:rsidP="00E916B5">
      <w:sdt>
        <w:sdtPr>
          <w:id w:val="-1037587248"/>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Interventionsstudie</w:t>
      </w:r>
    </w:p>
    <w:p w14:paraId="301CA5E7" w14:textId="73603D2B" w:rsidR="002F2B27" w:rsidRPr="00D35557" w:rsidRDefault="0077013C" w:rsidP="00E916B5">
      <w:sdt>
        <w:sdtPr>
          <w:id w:val="-1113438404"/>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Sonstiges, bitte benennen: </w:t>
      </w:r>
    </w:p>
    <w:p w14:paraId="20E759D7" w14:textId="77777777" w:rsidR="00F42DA4" w:rsidRPr="00F42DA4" w:rsidRDefault="00F42DA4" w:rsidP="00E916B5">
      <w:pPr>
        <w:rPr>
          <w:i/>
          <w:iCs/>
        </w:rPr>
      </w:pPr>
    </w:p>
    <w:p w14:paraId="51932E62" w14:textId="01280A58" w:rsidR="00EF372B" w:rsidRDefault="00372D48" w:rsidP="00EF372B">
      <w:pPr>
        <w:pStyle w:val="berschrift3"/>
      </w:pPr>
      <w:r>
        <w:t>Hauptfragestellung</w:t>
      </w:r>
    </w:p>
    <w:p w14:paraId="662C7EA7" w14:textId="2FD5CFBD" w:rsidR="00D1308F" w:rsidRPr="00136123" w:rsidRDefault="00D35557" w:rsidP="00D1308F">
      <w:pPr>
        <w:rPr>
          <w:i/>
          <w:iCs/>
          <w:color w:val="A6A6A6" w:themeColor="background1" w:themeShade="A6"/>
        </w:rPr>
      </w:pPr>
      <w:r w:rsidRPr="00136123">
        <w:rPr>
          <w:i/>
          <w:iCs/>
          <w:color w:val="A6A6A6" w:themeColor="background1" w:themeShade="A6"/>
        </w:rPr>
        <w:t xml:space="preserve">Im Falle einer quantitativen Studie: </w:t>
      </w:r>
      <w:r w:rsidR="00B02790" w:rsidRPr="00136123">
        <w:rPr>
          <w:i/>
          <w:iCs/>
          <w:color w:val="A6A6A6" w:themeColor="background1" w:themeShade="A6"/>
        </w:rPr>
        <w:t>Benennen Sie die zugrundeliegenden Ergebnisparameter, die die Fragestellung der Studie begründen</w:t>
      </w:r>
      <w:r w:rsidRPr="00136123">
        <w:rPr>
          <w:i/>
          <w:iCs/>
          <w:color w:val="A6A6A6" w:themeColor="background1" w:themeShade="A6"/>
        </w:rPr>
        <w:t>.</w:t>
      </w:r>
      <w:r w:rsidR="00372D48" w:rsidRPr="00136123">
        <w:rPr>
          <w:i/>
          <w:iCs/>
          <w:color w:val="A6A6A6" w:themeColor="background1" w:themeShade="A6"/>
        </w:rPr>
        <w:t xml:space="preserve"> </w:t>
      </w:r>
      <w:r w:rsidR="00B02790" w:rsidRPr="00136123">
        <w:rPr>
          <w:i/>
          <w:iCs/>
          <w:color w:val="A6A6A6" w:themeColor="background1" w:themeShade="A6"/>
        </w:rPr>
        <w:t>Formulieren Sie i</w:t>
      </w:r>
      <w:r w:rsidR="00372D48" w:rsidRPr="00136123">
        <w:rPr>
          <w:i/>
          <w:iCs/>
          <w:color w:val="A6A6A6" w:themeColor="background1" w:themeShade="A6"/>
        </w:rPr>
        <w:t xml:space="preserve">n </w:t>
      </w:r>
      <w:r w:rsidR="00B02790" w:rsidRPr="00136123">
        <w:rPr>
          <w:i/>
          <w:iCs/>
          <w:color w:val="A6A6A6" w:themeColor="background1" w:themeShade="A6"/>
        </w:rPr>
        <w:t xml:space="preserve">allen </w:t>
      </w:r>
      <w:r w:rsidR="00372D48" w:rsidRPr="00136123">
        <w:rPr>
          <w:i/>
          <w:iCs/>
          <w:color w:val="A6A6A6" w:themeColor="background1" w:themeShade="A6"/>
        </w:rPr>
        <w:t xml:space="preserve">anderen Fällen </w:t>
      </w:r>
      <w:r w:rsidR="00B02790" w:rsidRPr="00136123">
        <w:rPr>
          <w:i/>
          <w:iCs/>
          <w:color w:val="A6A6A6" w:themeColor="background1" w:themeShade="A6"/>
        </w:rPr>
        <w:t>die Hauptfragestellung sachlogisch</w:t>
      </w:r>
      <w:r w:rsidR="00372D48" w:rsidRPr="00136123">
        <w:rPr>
          <w:i/>
          <w:iCs/>
          <w:color w:val="A6A6A6" w:themeColor="background1" w:themeShade="A6"/>
        </w:rPr>
        <w:t>.</w:t>
      </w:r>
    </w:p>
    <w:p w14:paraId="01224AD8" w14:textId="77777777" w:rsidR="00970CAF" w:rsidRPr="00D1308F" w:rsidRDefault="00970CAF" w:rsidP="00136123"/>
    <w:p w14:paraId="74D9ADC0" w14:textId="183E451D" w:rsidR="007D4D9C" w:rsidRDefault="007D4D9C" w:rsidP="007D4D9C">
      <w:pPr>
        <w:pStyle w:val="berschrift3"/>
      </w:pPr>
      <w:r>
        <w:t>Hypothesen</w:t>
      </w:r>
    </w:p>
    <w:p w14:paraId="27EE1AFD" w14:textId="7D39F2FA" w:rsidR="007D4D9C" w:rsidRPr="00136123" w:rsidRDefault="007D4D9C" w:rsidP="007D4D9C">
      <w:pPr>
        <w:rPr>
          <w:i/>
          <w:iCs/>
          <w:color w:val="A6A6A6" w:themeColor="background1" w:themeShade="A6"/>
        </w:rPr>
      </w:pPr>
      <w:r w:rsidRPr="00136123">
        <w:rPr>
          <w:i/>
          <w:iCs/>
          <w:color w:val="A6A6A6" w:themeColor="background1" w:themeShade="A6"/>
        </w:rPr>
        <w:t>Wird eine hypothesengetriebene Fragestellung untersucht oder handelt es sich um eine explorative Untersuchung?</w:t>
      </w:r>
      <w:r w:rsidR="00933A95" w:rsidRPr="00136123">
        <w:rPr>
          <w:i/>
          <w:iCs/>
          <w:color w:val="A6A6A6" w:themeColor="background1" w:themeShade="A6"/>
        </w:rPr>
        <w:t xml:space="preserve"> Wenn Hypothesen formuliert werden, benennen Sie diese hier</w:t>
      </w:r>
      <w:r w:rsidR="00315B14" w:rsidRPr="00136123">
        <w:rPr>
          <w:i/>
          <w:iCs/>
          <w:color w:val="A6A6A6" w:themeColor="background1" w:themeShade="A6"/>
        </w:rPr>
        <w:t xml:space="preserve"> kurz</w:t>
      </w:r>
      <w:r w:rsidR="00933A95" w:rsidRPr="00136123">
        <w:rPr>
          <w:i/>
          <w:iCs/>
          <w:color w:val="A6A6A6" w:themeColor="background1" w:themeShade="A6"/>
        </w:rPr>
        <w:t>.</w:t>
      </w:r>
    </w:p>
    <w:p w14:paraId="332B49B9" w14:textId="1EB7FD13" w:rsidR="00970CAF" w:rsidRDefault="00970CAF" w:rsidP="00136123"/>
    <w:p w14:paraId="13748497" w14:textId="77777777" w:rsidR="00970CAF" w:rsidRPr="00D1308F" w:rsidRDefault="00970CAF" w:rsidP="007D4D9C">
      <w:pPr>
        <w:rPr>
          <w:i/>
          <w:iCs/>
        </w:rPr>
      </w:pPr>
    </w:p>
    <w:p w14:paraId="39219B42" w14:textId="205D889A" w:rsidR="007D4D9C" w:rsidRDefault="007D4D9C" w:rsidP="007D4D9C">
      <w:pPr>
        <w:pStyle w:val="berschrift3"/>
      </w:pPr>
      <w:r>
        <w:t>Studiendesign</w:t>
      </w:r>
    </w:p>
    <w:p w14:paraId="3F4E48BF" w14:textId="72988D20" w:rsidR="007D4D9C" w:rsidRPr="00136123" w:rsidRDefault="006B7806" w:rsidP="007D4D9C">
      <w:pPr>
        <w:rPr>
          <w:i/>
          <w:iCs/>
          <w:color w:val="A6A6A6" w:themeColor="background1" w:themeShade="A6"/>
        </w:rPr>
      </w:pPr>
      <w:r w:rsidRPr="00136123">
        <w:rPr>
          <w:i/>
          <w:iCs/>
          <w:color w:val="A6A6A6" w:themeColor="background1" w:themeShade="A6"/>
        </w:rPr>
        <w:t xml:space="preserve">Erläutern Sie kurz das gewählte Studiendesign, d.h. benennen Sie </w:t>
      </w:r>
      <w:proofErr w:type="gramStart"/>
      <w:r w:rsidRPr="00136123">
        <w:rPr>
          <w:i/>
          <w:iCs/>
          <w:color w:val="A6A6A6" w:themeColor="background1" w:themeShade="A6"/>
        </w:rPr>
        <w:t xml:space="preserve">die </w:t>
      </w:r>
      <w:r w:rsidR="00970CAF" w:rsidRPr="00136123">
        <w:rPr>
          <w:i/>
          <w:iCs/>
          <w:color w:val="A6A6A6" w:themeColor="background1" w:themeShade="A6"/>
        </w:rPr>
        <w:t xml:space="preserve">zentralen </w:t>
      </w:r>
      <w:r w:rsidRPr="00136123">
        <w:rPr>
          <w:i/>
          <w:iCs/>
          <w:color w:val="A6A6A6" w:themeColor="background1" w:themeShade="A6"/>
        </w:rPr>
        <w:t>Erhebungsmethode</w:t>
      </w:r>
      <w:proofErr w:type="gramEnd"/>
      <w:r w:rsidRPr="00136123">
        <w:rPr>
          <w:i/>
          <w:iCs/>
          <w:color w:val="A6A6A6" w:themeColor="background1" w:themeShade="A6"/>
        </w:rPr>
        <w:t>(n) und – falls zutreffend - die Bildung verschiedener Stichproben (z.B. mittels randomisierter Gruppierung der Teilnehmer, wiederholter Messung zu verschiedenen Zeitpunkten, etc.).</w:t>
      </w:r>
    </w:p>
    <w:p w14:paraId="1423EA39" w14:textId="31C27E62" w:rsidR="00970CAF" w:rsidRDefault="00970CAF" w:rsidP="00136123"/>
    <w:p w14:paraId="71C40FE7" w14:textId="77777777" w:rsidR="002D2E4E" w:rsidRDefault="002D2E4E" w:rsidP="002D2E4E">
      <w:pPr>
        <w:rPr>
          <w:i/>
          <w:iCs/>
        </w:rPr>
      </w:pPr>
    </w:p>
    <w:p w14:paraId="09A2F4BA" w14:textId="77777777" w:rsidR="002D2E4E" w:rsidRDefault="002D2E4E" w:rsidP="002D2E4E">
      <w:pPr>
        <w:pStyle w:val="berschrift3"/>
      </w:pPr>
      <w:r>
        <w:t>Auswertung</w:t>
      </w:r>
    </w:p>
    <w:p w14:paraId="4B9334F3" w14:textId="77777777" w:rsidR="002D2E4E" w:rsidRPr="00136123" w:rsidRDefault="002D2E4E" w:rsidP="002D2E4E">
      <w:pPr>
        <w:rPr>
          <w:i/>
          <w:iCs/>
          <w:color w:val="A6A6A6" w:themeColor="background1" w:themeShade="A6"/>
        </w:rPr>
      </w:pPr>
      <w:r w:rsidRPr="00136123">
        <w:rPr>
          <w:i/>
          <w:iCs/>
          <w:color w:val="A6A6A6" w:themeColor="background1" w:themeShade="A6"/>
        </w:rPr>
        <w:t>Beschreiben Sie kurz, wie die aufgezeichneten Daten ausgewertet werden. Benennen Sie die wichtigsten Methoden und (sofern zutreffend) die eingesetzten statistischen Verfahren.</w:t>
      </w:r>
    </w:p>
    <w:p w14:paraId="0D77318C" w14:textId="30B48753" w:rsidR="002D2E4E" w:rsidRDefault="002D2E4E" w:rsidP="00136123"/>
    <w:p w14:paraId="18B84F3A" w14:textId="77777777" w:rsidR="002D2E4E" w:rsidRPr="00D1308F" w:rsidRDefault="002D2E4E" w:rsidP="007D4D9C">
      <w:pPr>
        <w:rPr>
          <w:i/>
          <w:iCs/>
        </w:rPr>
      </w:pPr>
    </w:p>
    <w:p w14:paraId="6E6CA6D2" w14:textId="5C94C858" w:rsidR="007D4D9C" w:rsidRDefault="00EF372B" w:rsidP="007D4D9C">
      <w:pPr>
        <w:pStyle w:val="berschrift3"/>
      </w:pPr>
      <w:r>
        <w:t>Fallzahlschätzung</w:t>
      </w:r>
    </w:p>
    <w:p w14:paraId="13A8A2C9" w14:textId="30B5ED22" w:rsidR="007D4D9C" w:rsidRPr="00136123" w:rsidRDefault="007D4D9C" w:rsidP="007D4D9C">
      <w:pPr>
        <w:rPr>
          <w:i/>
          <w:iCs/>
          <w:color w:val="A6A6A6" w:themeColor="background1" w:themeShade="A6"/>
        </w:rPr>
      </w:pPr>
      <w:r w:rsidRPr="00136123">
        <w:rPr>
          <w:i/>
          <w:iCs/>
          <w:color w:val="A6A6A6" w:themeColor="background1" w:themeShade="A6"/>
        </w:rPr>
        <w:t xml:space="preserve">Im Falle hypothesengetriebener Studien: </w:t>
      </w:r>
      <w:r w:rsidR="00D1308F" w:rsidRPr="00136123">
        <w:rPr>
          <w:i/>
          <w:iCs/>
          <w:color w:val="A6A6A6" w:themeColor="background1" w:themeShade="A6"/>
        </w:rPr>
        <w:t>Leiten Sie die angesetzte Fallzahl ab</w:t>
      </w:r>
      <w:r w:rsidRPr="00136123">
        <w:rPr>
          <w:i/>
          <w:iCs/>
          <w:color w:val="A6A6A6" w:themeColor="background1" w:themeShade="A6"/>
        </w:rPr>
        <w:t xml:space="preserve">, z.B. mittels Poweranalyse. </w:t>
      </w:r>
      <w:r w:rsidR="00D1308F" w:rsidRPr="00136123">
        <w:rPr>
          <w:i/>
          <w:iCs/>
          <w:color w:val="A6A6A6" w:themeColor="background1" w:themeShade="A6"/>
        </w:rPr>
        <w:t xml:space="preserve">Sonst: Begründen Sie die angesetzte Fallzahl sachlogisch, z.B. </w:t>
      </w:r>
      <w:r w:rsidR="009B7C5D" w:rsidRPr="00136123">
        <w:rPr>
          <w:i/>
          <w:iCs/>
          <w:color w:val="A6A6A6" w:themeColor="background1" w:themeShade="A6"/>
        </w:rPr>
        <w:t xml:space="preserve">über erwartete </w:t>
      </w:r>
      <w:r w:rsidR="00EF372B" w:rsidRPr="00136123">
        <w:rPr>
          <w:i/>
          <w:iCs/>
          <w:color w:val="A6A6A6" w:themeColor="background1" w:themeShade="A6"/>
        </w:rPr>
        <w:t>Sättigung</w:t>
      </w:r>
      <w:r w:rsidR="009B7C5D" w:rsidRPr="00136123">
        <w:rPr>
          <w:i/>
          <w:iCs/>
          <w:color w:val="A6A6A6" w:themeColor="background1" w:themeShade="A6"/>
        </w:rPr>
        <w:t xml:space="preserve"> oder</w:t>
      </w:r>
      <w:r w:rsidR="00EF372B" w:rsidRPr="00136123">
        <w:rPr>
          <w:i/>
          <w:iCs/>
          <w:color w:val="A6A6A6" w:themeColor="background1" w:themeShade="A6"/>
        </w:rPr>
        <w:t xml:space="preserve"> vergleichbare Untersuchungen</w:t>
      </w:r>
      <w:r w:rsidR="009B7C5D" w:rsidRPr="00136123">
        <w:rPr>
          <w:i/>
          <w:iCs/>
          <w:color w:val="A6A6A6" w:themeColor="background1" w:themeShade="A6"/>
        </w:rPr>
        <w:t>.</w:t>
      </w:r>
      <w:r w:rsidR="003E444E" w:rsidRPr="00136123">
        <w:rPr>
          <w:i/>
          <w:iCs/>
          <w:color w:val="A6A6A6" w:themeColor="background1" w:themeShade="A6"/>
        </w:rPr>
        <w:t xml:space="preserve"> </w:t>
      </w:r>
      <w:r w:rsidR="008016B2" w:rsidRPr="00136123">
        <w:rPr>
          <w:i/>
          <w:iCs/>
          <w:color w:val="A6A6A6" w:themeColor="background1" w:themeShade="A6"/>
        </w:rPr>
        <w:t>Diskutieren Sie die Auswirkung möglicher</w:t>
      </w:r>
      <w:r w:rsidR="000729C9" w:rsidRPr="00136123">
        <w:rPr>
          <w:i/>
          <w:iCs/>
          <w:color w:val="A6A6A6" w:themeColor="background1" w:themeShade="A6"/>
        </w:rPr>
        <w:t xml:space="preserve"> Teilnehmerausfälle</w:t>
      </w:r>
      <w:r w:rsidR="008016B2" w:rsidRPr="00136123">
        <w:rPr>
          <w:i/>
          <w:iCs/>
          <w:color w:val="A6A6A6" w:themeColor="background1" w:themeShade="A6"/>
        </w:rPr>
        <w:t xml:space="preserve"> </w:t>
      </w:r>
      <w:r w:rsidR="000729C9" w:rsidRPr="00136123">
        <w:rPr>
          <w:i/>
          <w:iCs/>
          <w:color w:val="A6A6A6" w:themeColor="background1" w:themeShade="A6"/>
        </w:rPr>
        <w:t>(</w:t>
      </w:r>
      <w:r w:rsidR="008016B2" w:rsidRPr="00136123">
        <w:rPr>
          <w:i/>
          <w:iCs/>
          <w:color w:val="A6A6A6" w:themeColor="background1" w:themeShade="A6"/>
        </w:rPr>
        <w:t>Drop-outs oder Non-</w:t>
      </w:r>
      <w:proofErr w:type="spellStart"/>
      <w:r w:rsidR="008016B2" w:rsidRPr="00136123">
        <w:rPr>
          <w:i/>
          <w:iCs/>
          <w:color w:val="A6A6A6" w:themeColor="background1" w:themeShade="A6"/>
        </w:rPr>
        <w:t>Responder</w:t>
      </w:r>
      <w:proofErr w:type="spellEnd"/>
      <w:r w:rsidR="000729C9" w:rsidRPr="00136123">
        <w:rPr>
          <w:i/>
          <w:iCs/>
          <w:color w:val="A6A6A6" w:themeColor="background1" w:themeShade="A6"/>
        </w:rPr>
        <w:t>)</w:t>
      </w:r>
      <w:r w:rsidR="008016B2" w:rsidRPr="00136123">
        <w:rPr>
          <w:i/>
          <w:iCs/>
          <w:color w:val="A6A6A6" w:themeColor="background1" w:themeShade="A6"/>
        </w:rPr>
        <w:t xml:space="preserve"> auf den erwarteten Erkenntnisgewinn.</w:t>
      </w:r>
    </w:p>
    <w:p w14:paraId="6020FC25" w14:textId="6C760416" w:rsidR="00970CAF" w:rsidRDefault="00970CAF" w:rsidP="00136123"/>
    <w:p w14:paraId="0687A85F" w14:textId="77777777" w:rsidR="00970CAF" w:rsidRPr="00D1308F" w:rsidRDefault="00970CAF" w:rsidP="007D4D9C">
      <w:pPr>
        <w:rPr>
          <w:i/>
          <w:iCs/>
        </w:rPr>
      </w:pPr>
    </w:p>
    <w:p w14:paraId="12E0144B" w14:textId="5F27F90D" w:rsidR="00EF372B" w:rsidRDefault="00EF372B" w:rsidP="00EF372B">
      <w:pPr>
        <w:pStyle w:val="berschrift3"/>
      </w:pPr>
      <w:r>
        <w:t>Zeitplan</w:t>
      </w:r>
    </w:p>
    <w:p w14:paraId="1B8A550C" w14:textId="1D52F90A" w:rsidR="00EF372B" w:rsidRPr="00136123" w:rsidRDefault="00EF372B" w:rsidP="007D4D9C">
      <w:pPr>
        <w:rPr>
          <w:i/>
          <w:iCs/>
          <w:color w:val="A6A6A6" w:themeColor="background1" w:themeShade="A6"/>
        </w:rPr>
      </w:pPr>
      <w:r w:rsidRPr="00136123">
        <w:rPr>
          <w:i/>
          <w:iCs/>
          <w:color w:val="A6A6A6" w:themeColor="background1" w:themeShade="A6"/>
        </w:rPr>
        <w:t>Für welche Zeiträume sind Vorbereitung, Studiendurchführung, und Auswertung geplant? Für komplexere Studien bitte Meilensteine oder ein Flussdiagramm erstellen.</w:t>
      </w:r>
    </w:p>
    <w:p w14:paraId="3383D1F1" w14:textId="6319E690" w:rsidR="00970CAF" w:rsidRDefault="00970CAF" w:rsidP="00136123"/>
    <w:p w14:paraId="73AEFE3F" w14:textId="77777777" w:rsidR="00970CAF" w:rsidRDefault="00970CAF" w:rsidP="007D4D9C">
      <w:pPr>
        <w:rPr>
          <w:i/>
          <w:iCs/>
        </w:rPr>
      </w:pPr>
    </w:p>
    <w:p w14:paraId="46BD8F25" w14:textId="689EB016" w:rsidR="00D1308F" w:rsidRPr="008E3D57" w:rsidRDefault="00340080" w:rsidP="008E3D57">
      <w:pPr>
        <w:pStyle w:val="berschrift3"/>
      </w:pPr>
      <w:r>
        <w:t>Zufallsbefunde</w:t>
      </w:r>
      <w:r w:rsidR="00C14A96">
        <w:t xml:space="preserve"> / Unerwünschte Ereignisse</w:t>
      </w:r>
    </w:p>
    <w:p w14:paraId="0B2CF6EC" w14:textId="080AA831" w:rsidR="008E3D57" w:rsidRPr="00136123" w:rsidRDefault="008E3D57" w:rsidP="007D4D9C">
      <w:pPr>
        <w:rPr>
          <w:i/>
          <w:iCs/>
          <w:color w:val="A6A6A6" w:themeColor="background1" w:themeShade="A6"/>
        </w:rPr>
      </w:pPr>
      <w:r w:rsidRPr="00136123">
        <w:rPr>
          <w:i/>
          <w:iCs/>
          <w:color w:val="A6A6A6" w:themeColor="background1" w:themeShade="A6"/>
        </w:rPr>
        <w:t xml:space="preserve">Beschreiben Sie, </w:t>
      </w:r>
      <w:r w:rsidR="000603E6" w:rsidRPr="00136123">
        <w:rPr>
          <w:i/>
          <w:iCs/>
          <w:color w:val="A6A6A6" w:themeColor="background1" w:themeShade="A6"/>
        </w:rPr>
        <w:t xml:space="preserve">ob </w:t>
      </w:r>
      <w:r w:rsidR="002D2E4E" w:rsidRPr="00136123">
        <w:rPr>
          <w:i/>
          <w:iCs/>
          <w:color w:val="A6A6A6" w:themeColor="background1" w:themeShade="A6"/>
        </w:rPr>
        <w:t>zufällige Befunden</w:t>
      </w:r>
      <w:r w:rsidRPr="00136123">
        <w:rPr>
          <w:i/>
          <w:iCs/>
          <w:color w:val="A6A6A6" w:themeColor="background1" w:themeShade="A6"/>
        </w:rPr>
        <w:t xml:space="preserve"> </w:t>
      </w:r>
      <w:r w:rsidR="00C14A96" w:rsidRPr="00136123">
        <w:rPr>
          <w:i/>
          <w:iCs/>
          <w:color w:val="A6A6A6" w:themeColor="background1" w:themeShade="A6"/>
        </w:rPr>
        <w:t xml:space="preserve">bzw. unerwünschten und nicht intendierten Auswirkungen und Ereignissen (z.B. aufgrund einer Intervention) </w:t>
      </w:r>
      <w:r w:rsidR="00096EA0" w:rsidRPr="00136123">
        <w:rPr>
          <w:i/>
          <w:iCs/>
          <w:color w:val="A6A6A6" w:themeColor="background1" w:themeShade="A6"/>
        </w:rPr>
        <w:t>zu erwarten sind und</w:t>
      </w:r>
      <w:r w:rsidR="00C14A96" w:rsidRPr="00136123">
        <w:rPr>
          <w:i/>
          <w:iCs/>
          <w:color w:val="A6A6A6" w:themeColor="background1" w:themeShade="A6"/>
        </w:rPr>
        <w:t xml:space="preserve"> wi</w:t>
      </w:r>
      <w:r w:rsidR="00096EA0" w:rsidRPr="00136123">
        <w:rPr>
          <w:i/>
          <w:iCs/>
          <w:color w:val="A6A6A6" w:themeColor="background1" w:themeShade="A6"/>
        </w:rPr>
        <w:t xml:space="preserve">e mit </w:t>
      </w:r>
      <w:r w:rsidR="00637F23" w:rsidRPr="00136123">
        <w:rPr>
          <w:i/>
          <w:iCs/>
          <w:color w:val="A6A6A6" w:themeColor="background1" w:themeShade="A6"/>
        </w:rPr>
        <w:t>diesen umgegangen wird</w:t>
      </w:r>
      <w:r w:rsidR="00C14A96" w:rsidRPr="00136123">
        <w:rPr>
          <w:i/>
          <w:iCs/>
          <w:color w:val="A6A6A6" w:themeColor="background1" w:themeShade="A6"/>
        </w:rPr>
        <w:t>.</w:t>
      </w:r>
      <w:r w:rsidR="00637F23" w:rsidRPr="00136123">
        <w:rPr>
          <w:i/>
          <w:iCs/>
          <w:color w:val="A6A6A6" w:themeColor="background1" w:themeShade="A6"/>
        </w:rPr>
        <w:t xml:space="preserve"> Unterwünschte Ereignisse können die psychische oder körperliche Gesundheit </w:t>
      </w:r>
      <w:r w:rsidR="00D53BBD" w:rsidRPr="00136123">
        <w:rPr>
          <w:i/>
          <w:iCs/>
          <w:color w:val="A6A6A6" w:themeColor="background1" w:themeShade="A6"/>
        </w:rPr>
        <w:t>der Teilnehmenden oder den wissenschaftlichen Erkenntnisgewinn gefährden</w:t>
      </w:r>
      <w:r w:rsidR="00637F23" w:rsidRPr="00136123">
        <w:rPr>
          <w:i/>
          <w:iCs/>
          <w:color w:val="A6A6A6" w:themeColor="background1" w:themeShade="A6"/>
        </w:rPr>
        <w:t>.</w:t>
      </w:r>
      <w:r w:rsidR="000603E6" w:rsidRPr="00136123">
        <w:rPr>
          <w:i/>
          <w:iCs/>
          <w:color w:val="A6A6A6" w:themeColor="background1" w:themeShade="A6"/>
        </w:rPr>
        <w:t xml:space="preserve"> </w:t>
      </w:r>
    </w:p>
    <w:p w14:paraId="29A436F1" w14:textId="4A62A5D2" w:rsidR="00D1308F" w:rsidRDefault="00D1308F" w:rsidP="00136123"/>
    <w:p w14:paraId="6379C7B8" w14:textId="77777777" w:rsidR="00096EA0" w:rsidRDefault="00096EA0" w:rsidP="00096EA0">
      <w:pPr>
        <w:pStyle w:val="berschrift3"/>
      </w:pPr>
      <w:r>
        <w:t>Vorzeitiger Studienabbruch</w:t>
      </w:r>
    </w:p>
    <w:p w14:paraId="51EFD7D4" w14:textId="77777777" w:rsidR="00096EA0" w:rsidRPr="00136123" w:rsidRDefault="00096EA0" w:rsidP="00096EA0">
      <w:pPr>
        <w:rPr>
          <w:i/>
          <w:iCs/>
          <w:color w:val="A6A6A6" w:themeColor="background1" w:themeShade="A6"/>
        </w:rPr>
      </w:pPr>
      <w:r w:rsidRPr="00136123">
        <w:rPr>
          <w:i/>
          <w:iCs/>
          <w:color w:val="A6A6A6" w:themeColor="background1" w:themeShade="A6"/>
        </w:rPr>
        <w:t>Gibt es Kriterien für einen vorzeitigen Abbruch der Studie durch die Studienleitung? Benennen Sie diese.</w:t>
      </w:r>
    </w:p>
    <w:p w14:paraId="45803B8F" w14:textId="7937AEC3" w:rsidR="00096EA0" w:rsidRDefault="00096EA0" w:rsidP="00136123"/>
    <w:p w14:paraId="68386B5E" w14:textId="77777777" w:rsidR="00096EA0" w:rsidRPr="00EF372B" w:rsidRDefault="00096EA0" w:rsidP="00136123"/>
    <w:p w14:paraId="4600A575" w14:textId="078D49D2" w:rsidR="00CD224D" w:rsidRDefault="00CD224D" w:rsidP="00E916B5">
      <w:pPr>
        <w:pStyle w:val="berschrift2"/>
      </w:pPr>
      <w:r>
        <w:t>Studienteilnehmer</w:t>
      </w:r>
    </w:p>
    <w:p w14:paraId="5255B51C" w14:textId="3D11D960" w:rsidR="00CD224D" w:rsidRDefault="00CD224D" w:rsidP="00CD224D"/>
    <w:p w14:paraId="70CD086C" w14:textId="0A0BF211" w:rsidR="00CD224D" w:rsidRDefault="00CD224D" w:rsidP="005143DB">
      <w:pPr>
        <w:pStyle w:val="berschrift3"/>
      </w:pPr>
      <w:r>
        <w:t>Probandeninformation &amp; Einwilligungserklärung</w:t>
      </w:r>
    </w:p>
    <w:p w14:paraId="0752290E" w14:textId="589A9CF8" w:rsidR="005143DB" w:rsidRPr="00136123" w:rsidRDefault="00C37F64" w:rsidP="005143DB">
      <w:pPr>
        <w:rPr>
          <w:i/>
          <w:iCs/>
          <w:color w:val="A6A6A6" w:themeColor="background1" w:themeShade="A6"/>
        </w:rPr>
      </w:pPr>
      <w:r w:rsidRPr="00136123">
        <w:rPr>
          <w:i/>
          <w:iCs/>
          <w:color w:val="A6A6A6" w:themeColor="background1" w:themeShade="A6"/>
        </w:rPr>
        <w:t>Legen Sie dem Antrag die verwendeten Probandeninformationen und Einwilligungserklärungen bei</w:t>
      </w:r>
      <w:r w:rsidR="006B7806" w:rsidRPr="00136123">
        <w:rPr>
          <w:i/>
          <w:iCs/>
          <w:color w:val="A6A6A6" w:themeColor="background1" w:themeShade="A6"/>
        </w:rPr>
        <w:t xml:space="preserve">. </w:t>
      </w:r>
      <w:r w:rsidRPr="00136123">
        <w:rPr>
          <w:i/>
          <w:iCs/>
          <w:color w:val="A6A6A6" w:themeColor="background1" w:themeShade="A6"/>
        </w:rPr>
        <w:t>Erklären Sie, welche Teile ggf. noch vorläufig sind (z.B. bei noch in der Begutachtung befindlichen Förderanträgen). A</w:t>
      </w:r>
      <w:r w:rsidR="005143DB" w:rsidRPr="00136123">
        <w:rPr>
          <w:i/>
          <w:iCs/>
          <w:color w:val="A6A6A6" w:themeColor="background1" w:themeShade="A6"/>
        </w:rPr>
        <w:t xml:space="preserve">chten Sie </w:t>
      </w:r>
      <w:r w:rsidR="00096EA0" w:rsidRPr="00136123">
        <w:rPr>
          <w:i/>
          <w:iCs/>
          <w:color w:val="A6A6A6" w:themeColor="background1" w:themeShade="A6"/>
        </w:rPr>
        <w:t xml:space="preserve">besonders hier </w:t>
      </w:r>
      <w:r w:rsidR="005143DB" w:rsidRPr="00136123">
        <w:rPr>
          <w:i/>
          <w:iCs/>
          <w:color w:val="A6A6A6" w:themeColor="background1" w:themeShade="A6"/>
        </w:rPr>
        <w:t>auf korrekte Rechtschreibung und Grammatik</w:t>
      </w:r>
      <w:r w:rsidR="00DC4E62" w:rsidRPr="00136123">
        <w:rPr>
          <w:i/>
          <w:iCs/>
          <w:color w:val="A6A6A6" w:themeColor="background1" w:themeShade="A6"/>
        </w:rPr>
        <w:t>, eine für die Zielgruppe verständliche Sprache</w:t>
      </w:r>
      <w:r w:rsidRPr="00136123">
        <w:rPr>
          <w:i/>
          <w:iCs/>
          <w:color w:val="A6A6A6" w:themeColor="background1" w:themeShade="A6"/>
        </w:rPr>
        <w:t xml:space="preserve"> sowie die Verwendung eines offiziellen Logos</w:t>
      </w:r>
      <w:r w:rsidR="005143DB" w:rsidRPr="00136123">
        <w:rPr>
          <w:i/>
          <w:iCs/>
          <w:color w:val="A6A6A6" w:themeColor="background1" w:themeShade="A6"/>
        </w:rPr>
        <w:t>.</w:t>
      </w:r>
      <w:r w:rsidR="003A5047" w:rsidRPr="00136123">
        <w:rPr>
          <w:i/>
          <w:iCs/>
          <w:color w:val="A6A6A6" w:themeColor="background1" w:themeShade="A6"/>
        </w:rPr>
        <w:t xml:space="preserve"> Wenn Gesundheitsdaten bzw. Körper(Bio-)</w:t>
      </w:r>
      <w:proofErr w:type="spellStart"/>
      <w:r w:rsidR="003A5047" w:rsidRPr="00136123">
        <w:rPr>
          <w:i/>
          <w:iCs/>
          <w:color w:val="A6A6A6" w:themeColor="background1" w:themeShade="A6"/>
        </w:rPr>
        <w:t>materialien</w:t>
      </w:r>
      <w:proofErr w:type="spellEnd"/>
      <w:r w:rsidR="003A5047" w:rsidRPr="00136123">
        <w:rPr>
          <w:i/>
          <w:iCs/>
          <w:color w:val="A6A6A6" w:themeColor="background1" w:themeShade="A6"/>
        </w:rPr>
        <w:t xml:space="preserve"> oder genetischen Daten erhoben werden, sind dafür eine separate Einwilligung und Aufklärung notwendig.</w:t>
      </w:r>
    </w:p>
    <w:p w14:paraId="49B4C476" w14:textId="77777777" w:rsidR="00C37F64" w:rsidRPr="005143DB" w:rsidRDefault="00C37F64" w:rsidP="005143DB"/>
    <w:p w14:paraId="10475871" w14:textId="638AA084" w:rsidR="00C37F64" w:rsidRDefault="00C37F64" w:rsidP="00C37F64">
      <w:pPr>
        <w:pStyle w:val="berschrift3"/>
      </w:pPr>
      <w:r>
        <w:t>Stichprobengewinnung</w:t>
      </w:r>
    </w:p>
    <w:p w14:paraId="583CE263" w14:textId="70725207" w:rsidR="00C37F64" w:rsidRPr="00136123" w:rsidRDefault="00C37F64" w:rsidP="00CD224D">
      <w:pPr>
        <w:rPr>
          <w:i/>
          <w:iCs/>
          <w:color w:val="A6A6A6" w:themeColor="background1" w:themeShade="A6"/>
        </w:rPr>
      </w:pPr>
      <w:r w:rsidRPr="00136123">
        <w:rPr>
          <w:i/>
          <w:iCs/>
          <w:color w:val="A6A6A6" w:themeColor="background1" w:themeShade="A6"/>
        </w:rPr>
        <w:t>Beschreiben Sie Ein- und Ausschlusskriterien sowie das Rekrutierungsverfahren für Studienteilnehmer*innen.</w:t>
      </w:r>
      <w:r w:rsidR="00312365" w:rsidRPr="00136123">
        <w:rPr>
          <w:i/>
          <w:iCs/>
          <w:color w:val="A6A6A6" w:themeColor="background1" w:themeShade="A6"/>
        </w:rPr>
        <w:t xml:space="preserve"> Gehen Sie kurz auf </w:t>
      </w:r>
      <w:proofErr w:type="gramStart"/>
      <w:r w:rsidR="00DE378B" w:rsidRPr="00136123">
        <w:rPr>
          <w:i/>
          <w:iCs/>
          <w:color w:val="A6A6A6" w:themeColor="background1" w:themeShade="A6"/>
        </w:rPr>
        <w:t xml:space="preserve">einen </w:t>
      </w:r>
      <w:r w:rsidR="00312365" w:rsidRPr="00136123">
        <w:rPr>
          <w:i/>
          <w:iCs/>
          <w:color w:val="A6A6A6" w:themeColor="background1" w:themeShade="A6"/>
        </w:rPr>
        <w:t>mögliche</w:t>
      </w:r>
      <w:r w:rsidR="00DE378B" w:rsidRPr="00136123">
        <w:rPr>
          <w:i/>
          <w:iCs/>
          <w:color w:val="A6A6A6" w:themeColor="background1" w:themeShade="A6"/>
        </w:rPr>
        <w:t>n</w:t>
      </w:r>
      <w:r w:rsidR="00312365" w:rsidRPr="00136123">
        <w:rPr>
          <w:i/>
          <w:iCs/>
          <w:color w:val="A6A6A6" w:themeColor="background1" w:themeShade="A6"/>
        </w:rPr>
        <w:t xml:space="preserve"> Bias</w:t>
      </w:r>
      <w:proofErr w:type="gramEnd"/>
      <w:r w:rsidR="00312365" w:rsidRPr="00136123">
        <w:rPr>
          <w:i/>
          <w:iCs/>
          <w:color w:val="A6A6A6" w:themeColor="background1" w:themeShade="A6"/>
        </w:rPr>
        <w:t xml:space="preserve"> ein.</w:t>
      </w:r>
    </w:p>
    <w:p w14:paraId="1EEA8981" w14:textId="26A9DD9A" w:rsidR="00FF47F2" w:rsidRDefault="00FF47F2" w:rsidP="00136123"/>
    <w:p w14:paraId="5DA71836" w14:textId="77777777" w:rsidR="00FF47F2" w:rsidRPr="00A226DF" w:rsidRDefault="00FF47F2" w:rsidP="00CD224D">
      <w:pPr>
        <w:rPr>
          <w:i/>
          <w:iCs/>
        </w:rPr>
      </w:pPr>
    </w:p>
    <w:p w14:paraId="188A5C22" w14:textId="77777777" w:rsidR="00C37F64" w:rsidRDefault="00C37F64" w:rsidP="00C37F64">
      <w:pPr>
        <w:pStyle w:val="berschrift3"/>
      </w:pPr>
      <w:r>
        <w:t>Studienteilnehmer*innen in spezifischen Situationen</w:t>
      </w:r>
    </w:p>
    <w:p w14:paraId="7A39DAC3" w14:textId="365CF750" w:rsidR="00C37F64" w:rsidRPr="00136123" w:rsidRDefault="00C37F64" w:rsidP="00CD224D">
      <w:pPr>
        <w:rPr>
          <w:i/>
          <w:iCs/>
          <w:color w:val="A6A6A6" w:themeColor="background1" w:themeShade="A6"/>
        </w:rPr>
      </w:pPr>
      <w:r w:rsidRPr="00136123">
        <w:rPr>
          <w:i/>
          <w:iCs/>
          <w:color w:val="A6A6A6" w:themeColor="background1" w:themeShade="A6"/>
        </w:rPr>
        <w:t xml:space="preserve">Falls Sie Studienteilnehmer*innen in spezifischen </w:t>
      </w:r>
      <w:r w:rsidR="00A226DF" w:rsidRPr="00136123">
        <w:rPr>
          <w:i/>
          <w:iCs/>
          <w:color w:val="A6A6A6" w:themeColor="background1" w:themeShade="A6"/>
        </w:rPr>
        <w:t>Situationen</w:t>
      </w:r>
      <w:r w:rsidRPr="00136123">
        <w:rPr>
          <w:i/>
          <w:iCs/>
          <w:color w:val="A6A6A6" w:themeColor="background1" w:themeShade="A6"/>
        </w:rPr>
        <w:t xml:space="preserve"> (z.B. minderjährig, in einem Abhängigkeitsverhältnis</w:t>
      </w:r>
      <w:r w:rsidR="00A226DF" w:rsidRPr="00136123">
        <w:rPr>
          <w:i/>
          <w:iCs/>
          <w:color w:val="A6A6A6" w:themeColor="background1" w:themeShade="A6"/>
        </w:rPr>
        <w:t xml:space="preserve"> zu </w:t>
      </w:r>
      <w:proofErr w:type="gramStart"/>
      <w:r w:rsidR="00A226DF" w:rsidRPr="00136123">
        <w:rPr>
          <w:i/>
          <w:iCs/>
          <w:color w:val="A6A6A6" w:themeColor="background1" w:themeShade="A6"/>
        </w:rPr>
        <w:t>den Wissenschaftler</w:t>
      </w:r>
      <w:proofErr w:type="gramEnd"/>
      <w:r w:rsidR="00A226DF" w:rsidRPr="00136123">
        <w:rPr>
          <w:i/>
          <w:iCs/>
          <w:color w:val="A6A6A6" w:themeColor="background1" w:themeShade="A6"/>
        </w:rPr>
        <w:t>*innen stehend, besonders verletzlich) untersuchen: Begründen Sie die Notwendigkeit (wenn nicht aus der Forschungsfrage ersichtlich) und beschreiben Sie, wie Sie die spezifische Situation in der Studiendurchführung berücksichtigen.</w:t>
      </w:r>
    </w:p>
    <w:p w14:paraId="78ADD1C6" w14:textId="585B7F5A" w:rsidR="00A226DF" w:rsidRDefault="00A226DF" w:rsidP="00136123"/>
    <w:p w14:paraId="49317770" w14:textId="77777777" w:rsidR="00FF47F2" w:rsidRDefault="00FF47F2" w:rsidP="00CD224D"/>
    <w:p w14:paraId="0F60B9B2" w14:textId="629F826E" w:rsidR="005143DB" w:rsidRDefault="005143DB" w:rsidP="005143DB">
      <w:pPr>
        <w:pStyle w:val="berschrift3"/>
      </w:pPr>
      <w:r>
        <w:t>Entschädigung</w:t>
      </w:r>
    </w:p>
    <w:p w14:paraId="1C5BAFDF" w14:textId="51068CF8" w:rsidR="005143DB" w:rsidRPr="00136123" w:rsidRDefault="00340080" w:rsidP="00CD224D">
      <w:pPr>
        <w:rPr>
          <w:i/>
          <w:iCs/>
          <w:color w:val="A6A6A6" w:themeColor="background1" w:themeShade="A6"/>
        </w:rPr>
      </w:pPr>
      <w:r w:rsidRPr="00136123">
        <w:rPr>
          <w:i/>
          <w:iCs/>
          <w:color w:val="A6A6A6" w:themeColor="background1" w:themeShade="A6"/>
        </w:rPr>
        <w:t>Beschreiben Sie eventuelle finanzielle Entschädigungen oder andere Anreize für die Teilnehmer*innen der Studie.</w:t>
      </w:r>
    </w:p>
    <w:p w14:paraId="4A1EF3AB" w14:textId="2076D472" w:rsidR="00340080" w:rsidRDefault="00340080" w:rsidP="00136123"/>
    <w:p w14:paraId="09C0CD6B" w14:textId="77777777" w:rsidR="00340080" w:rsidRPr="00426443" w:rsidRDefault="00340080" w:rsidP="00136123"/>
    <w:p w14:paraId="03D550B9" w14:textId="77777777" w:rsidR="006B7806" w:rsidRDefault="006B7806" w:rsidP="006B7806">
      <w:pPr>
        <w:pStyle w:val="berschrift3"/>
        <w:rPr>
          <w:rFonts w:ascii="Arial Unicode MS" w:hAnsi="Arial Unicode MS"/>
          <w:color w:val="000000"/>
        </w:rPr>
      </w:pPr>
      <w:r>
        <w:t xml:space="preserve">Versicherungsschutz / Schadensersatz </w:t>
      </w:r>
    </w:p>
    <w:p w14:paraId="7CF2D4C7" w14:textId="69FB1472" w:rsidR="005143DB" w:rsidRPr="00136123" w:rsidRDefault="00EE5507" w:rsidP="00CD224D">
      <w:pPr>
        <w:rPr>
          <w:i/>
          <w:iCs/>
          <w:color w:val="A6A6A6" w:themeColor="background1" w:themeShade="A6"/>
        </w:rPr>
      </w:pPr>
      <w:r w:rsidRPr="00136123">
        <w:rPr>
          <w:i/>
          <w:iCs/>
          <w:color w:val="A6A6A6" w:themeColor="background1" w:themeShade="A6"/>
        </w:rPr>
        <w:t>Bestätigen Sie, dass für ausreichenden</w:t>
      </w:r>
      <w:r w:rsidR="00340080" w:rsidRPr="00136123">
        <w:rPr>
          <w:i/>
          <w:iCs/>
          <w:color w:val="A6A6A6" w:themeColor="background1" w:themeShade="A6"/>
        </w:rPr>
        <w:t xml:space="preserve"> Versicherungsschutz der Teilnehmer*innen </w:t>
      </w:r>
      <w:r w:rsidRPr="00136123">
        <w:rPr>
          <w:i/>
          <w:iCs/>
          <w:color w:val="A6A6A6" w:themeColor="background1" w:themeShade="A6"/>
        </w:rPr>
        <w:t>gesorgt</w:t>
      </w:r>
      <w:r w:rsidR="00340080" w:rsidRPr="00136123">
        <w:rPr>
          <w:i/>
          <w:iCs/>
          <w:color w:val="A6A6A6" w:themeColor="background1" w:themeShade="A6"/>
        </w:rPr>
        <w:t xml:space="preserve"> ist</w:t>
      </w:r>
      <w:r w:rsidR="00B90603" w:rsidRPr="00136123">
        <w:rPr>
          <w:i/>
          <w:iCs/>
          <w:color w:val="A6A6A6" w:themeColor="background1" w:themeShade="A6"/>
        </w:rPr>
        <w:t>.</w:t>
      </w:r>
    </w:p>
    <w:p w14:paraId="07E1E014" w14:textId="7F5E04E0" w:rsidR="00340080" w:rsidRDefault="00340080" w:rsidP="00136123"/>
    <w:p w14:paraId="54EE0C9F" w14:textId="77777777" w:rsidR="00340080" w:rsidRDefault="00340080" w:rsidP="00136123"/>
    <w:p w14:paraId="2F01C017" w14:textId="5A4BD5FA" w:rsidR="006B7806" w:rsidRDefault="006B7806" w:rsidP="006B7806">
      <w:pPr>
        <w:pStyle w:val="berschrift3"/>
      </w:pPr>
      <w:r>
        <w:t>Begleitung</w:t>
      </w:r>
      <w:r w:rsidR="00C27FB8">
        <w:t xml:space="preserve"> und Beschwerde</w:t>
      </w:r>
    </w:p>
    <w:p w14:paraId="1174F833" w14:textId="624D4BC2" w:rsidR="006B7806" w:rsidRPr="00136123" w:rsidRDefault="006B7806" w:rsidP="00CD224D">
      <w:pPr>
        <w:rPr>
          <w:i/>
          <w:iCs/>
          <w:color w:val="A6A6A6" w:themeColor="background1" w:themeShade="A6"/>
        </w:rPr>
      </w:pPr>
      <w:r w:rsidRPr="00136123">
        <w:rPr>
          <w:i/>
          <w:iCs/>
          <w:color w:val="A6A6A6" w:themeColor="background1" w:themeShade="A6"/>
        </w:rPr>
        <w:t>Falls die Teilnehmer</w:t>
      </w:r>
      <w:r w:rsidR="00BA610D" w:rsidRPr="00136123">
        <w:rPr>
          <w:i/>
          <w:iCs/>
          <w:color w:val="A6A6A6" w:themeColor="background1" w:themeShade="A6"/>
        </w:rPr>
        <w:t>*innen</w:t>
      </w:r>
      <w:r w:rsidRPr="00136123">
        <w:rPr>
          <w:i/>
          <w:iCs/>
          <w:color w:val="A6A6A6" w:themeColor="background1" w:themeShade="A6"/>
        </w:rPr>
        <w:t xml:space="preserve"> vor, während oder nach der Untersuchung begleitet oder betreut werden müssen, erläutern Sie hier</w:t>
      </w:r>
      <w:r w:rsidR="00426443" w:rsidRPr="00136123">
        <w:rPr>
          <w:i/>
          <w:iCs/>
          <w:color w:val="A6A6A6" w:themeColor="background1" w:themeShade="A6"/>
        </w:rPr>
        <w:t xml:space="preserve"> das Vorgehen</w:t>
      </w:r>
      <w:r w:rsidRPr="00136123">
        <w:rPr>
          <w:i/>
          <w:iCs/>
          <w:color w:val="A6A6A6" w:themeColor="background1" w:themeShade="A6"/>
        </w:rPr>
        <w:t xml:space="preserve">. </w:t>
      </w:r>
      <w:r w:rsidR="00340080" w:rsidRPr="00136123">
        <w:rPr>
          <w:i/>
          <w:iCs/>
          <w:color w:val="A6A6A6" w:themeColor="background1" w:themeShade="A6"/>
        </w:rPr>
        <w:t>Beschreiben Sie</w:t>
      </w:r>
      <w:r w:rsidR="00A226DF" w:rsidRPr="00136123">
        <w:rPr>
          <w:i/>
          <w:iCs/>
          <w:color w:val="A6A6A6" w:themeColor="background1" w:themeShade="A6"/>
        </w:rPr>
        <w:t xml:space="preserve"> Ihr Beschwerdeverfahren</w:t>
      </w:r>
      <w:r w:rsidR="008E330D" w:rsidRPr="00136123">
        <w:rPr>
          <w:i/>
          <w:iCs/>
          <w:color w:val="A6A6A6" w:themeColor="background1" w:themeShade="A6"/>
        </w:rPr>
        <w:t>, wenn vorhanden</w:t>
      </w:r>
      <w:r w:rsidR="00A226DF" w:rsidRPr="00136123">
        <w:rPr>
          <w:i/>
          <w:iCs/>
          <w:color w:val="A6A6A6" w:themeColor="background1" w:themeShade="A6"/>
        </w:rPr>
        <w:t>.</w:t>
      </w:r>
    </w:p>
    <w:p w14:paraId="6A24A236" w14:textId="77777777" w:rsidR="00DD0B9A" w:rsidRDefault="00DD0B9A" w:rsidP="00DD0B9A">
      <w:pPr>
        <w:spacing w:line="360" w:lineRule="auto"/>
        <w:rPr>
          <w:rFonts w:ascii="Arial" w:hAnsi="Arial" w:cs="Arial"/>
          <w:b/>
          <w:bCs/>
        </w:rPr>
      </w:pPr>
    </w:p>
    <w:p w14:paraId="739B3356" w14:textId="342DB3D3" w:rsidR="006B7806" w:rsidRDefault="00DD0B9A" w:rsidP="00DD0B9A">
      <w:pPr>
        <w:pStyle w:val="berschrift2"/>
        <w:rPr>
          <w:i/>
          <w:iCs/>
        </w:rPr>
      </w:pPr>
      <w:r>
        <w:t xml:space="preserve">Studienbasis </w:t>
      </w:r>
    </w:p>
    <w:p w14:paraId="19D60990" w14:textId="77777777" w:rsidR="00D1308F" w:rsidRDefault="00D1308F" w:rsidP="00DD0B9A">
      <w:pPr>
        <w:pStyle w:val="berschrift3"/>
      </w:pPr>
    </w:p>
    <w:p w14:paraId="6762ED9D" w14:textId="6399AEDC" w:rsidR="00DD0B9A" w:rsidRPr="00DD0B9A" w:rsidRDefault="00DD0B9A" w:rsidP="00DD0B9A">
      <w:pPr>
        <w:pStyle w:val="berschrift3"/>
      </w:pPr>
      <w:r w:rsidRPr="00DD0B9A">
        <w:t>Qualifikation, Ausstattung</w:t>
      </w:r>
    </w:p>
    <w:p w14:paraId="371A36D2" w14:textId="5F2E6B95" w:rsidR="00DD0B9A" w:rsidRPr="00136123" w:rsidRDefault="00DD0B9A" w:rsidP="00CD224D">
      <w:pPr>
        <w:rPr>
          <w:i/>
          <w:iCs/>
          <w:color w:val="A6A6A6" w:themeColor="background1" w:themeShade="A6"/>
        </w:rPr>
      </w:pPr>
      <w:r w:rsidRPr="00136123">
        <w:rPr>
          <w:i/>
          <w:iCs/>
          <w:color w:val="A6A6A6" w:themeColor="background1" w:themeShade="A6"/>
        </w:rPr>
        <w:t xml:space="preserve">Belegen Sie kurz, dass die notwendige </w:t>
      </w:r>
      <w:r w:rsidR="00426443" w:rsidRPr="00136123">
        <w:rPr>
          <w:i/>
          <w:iCs/>
          <w:color w:val="A6A6A6" w:themeColor="background1" w:themeShade="A6"/>
        </w:rPr>
        <w:t xml:space="preserve">Ausstattung, </w:t>
      </w:r>
      <w:r w:rsidRPr="00136123">
        <w:rPr>
          <w:i/>
          <w:iCs/>
          <w:color w:val="A6A6A6" w:themeColor="background1" w:themeShade="A6"/>
        </w:rPr>
        <w:t>Ressourcen</w:t>
      </w:r>
      <w:r w:rsidR="002C0EFD" w:rsidRPr="00136123">
        <w:rPr>
          <w:i/>
          <w:iCs/>
          <w:color w:val="A6A6A6" w:themeColor="background1" w:themeShade="A6"/>
        </w:rPr>
        <w:t xml:space="preserve">, </w:t>
      </w:r>
      <w:r w:rsidRPr="00136123">
        <w:rPr>
          <w:i/>
          <w:iCs/>
          <w:color w:val="A6A6A6" w:themeColor="background1" w:themeShade="A6"/>
        </w:rPr>
        <w:t>und Kompetenzen zur sachgerechten Durchführung des Experiments zur Verfügung stehen.</w:t>
      </w:r>
      <w:r w:rsidR="00E512C8" w:rsidRPr="00136123">
        <w:rPr>
          <w:i/>
          <w:iCs/>
          <w:color w:val="A6A6A6" w:themeColor="background1" w:themeShade="A6"/>
        </w:rPr>
        <w:t xml:space="preserve"> Ist die personelle Ausstattung ausreichend?</w:t>
      </w:r>
    </w:p>
    <w:p w14:paraId="5FD74610" w14:textId="77777777" w:rsidR="001C0730" w:rsidRDefault="001C0730" w:rsidP="00D1308F">
      <w:pPr>
        <w:pStyle w:val="berschrift3"/>
      </w:pPr>
    </w:p>
    <w:p w14:paraId="2DBCF37A" w14:textId="6CE749EF" w:rsidR="002D76AF" w:rsidRDefault="002D76AF" w:rsidP="00D1308F">
      <w:pPr>
        <w:pStyle w:val="berschrift3"/>
      </w:pPr>
      <w:r>
        <w:t>Sponsoren und Interessenkonflikte</w:t>
      </w:r>
    </w:p>
    <w:p w14:paraId="2B8C9BEB" w14:textId="10554706" w:rsidR="002D76AF" w:rsidRPr="00136123" w:rsidRDefault="00340080" w:rsidP="00CD224D">
      <w:pPr>
        <w:rPr>
          <w:i/>
          <w:iCs/>
          <w:color w:val="A6A6A6" w:themeColor="background1" w:themeShade="A6"/>
        </w:rPr>
      </w:pPr>
      <w:r w:rsidRPr="00136123">
        <w:rPr>
          <w:i/>
          <w:iCs/>
          <w:color w:val="A6A6A6" w:themeColor="background1" w:themeShade="A6"/>
        </w:rPr>
        <w:t>Benennen Sie</w:t>
      </w:r>
      <w:r w:rsidR="00D1308F" w:rsidRPr="00136123">
        <w:rPr>
          <w:i/>
          <w:iCs/>
          <w:color w:val="A6A6A6" w:themeColor="background1" w:themeShade="A6"/>
        </w:rPr>
        <w:t xml:space="preserve"> </w:t>
      </w:r>
      <w:r w:rsidR="00053965" w:rsidRPr="00136123">
        <w:rPr>
          <w:i/>
          <w:iCs/>
          <w:color w:val="A6A6A6" w:themeColor="background1" w:themeShade="A6"/>
        </w:rPr>
        <w:t xml:space="preserve">(bei klinischen Studien) </w:t>
      </w:r>
      <w:r w:rsidR="002D76AF" w:rsidRPr="00136123">
        <w:rPr>
          <w:i/>
          <w:iCs/>
          <w:color w:val="A6A6A6" w:themeColor="background1" w:themeShade="A6"/>
        </w:rPr>
        <w:t>Sponsor*innen und mögliche Einflussnahmen</w:t>
      </w:r>
      <w:r w:rsidR="002A169A" w:rsidRPr="00136123">
        <w:rPr>
          <w:i/>
          <w:iCs/>
          <w:color w:val="A6A6A6" w:themeColor="background1" w:themeShade="A6"/>
        </w:rPr>
        <w:t xml:space="preserve">. </w:t>
      </w:r>
      <w:r w:rsidRPr="00136123">
        <w:rPr>
          <w:i/>
          <w:iCs/>
          <w:color w:val="A6A6A6" w:themeColor="background1" w:themeShade="A6"/>
        </w:rPr>
        <w:t>Legen Sie</w:t>
      </w:r>
      <w:r w:rsidR="002D76AF" w:rsidRPr="00136123">
        <w:rPr>
          <w:i/>
          <w:iCs/>
          <w:color w:val="A6A6A6" w:themeColor="background1" w:themeShade="A6"/>
        </w:rPr>
        <w:t xml:space="preserve"> mögliche Interessenkonflikte der beteiligten Wissenschaftler*innen</w:t>
      </w:r>
      <w:r w:rsidRPr="00136123">
        <w:rPr>
          <w:i/>
          <w:iCs/>
          <w:color w:val="A6A6A6" w:themeColor="background1" w:themeShade="A6"/>
        </w:rPr>
        <w:t xml:space="preserve"> dar.</w:t>
      </w:r>
    </w:p>
    <w:p w14:paraId="1F94C51D" w14:textId="29184152" w:rsidR="001C0730" w:rsidRDefault="001C0730" w:rsidP="00136123"/>
    <w:p w14:paraId="228EB8FD" w14:textId="77777777" w:rsidR="00FF47F2" w:rsidRPr="00FF47F2" w:rsidRDefault="00FF47F2" w:rsidP="00FF47F2"/>
    <w:p w14:paraId="731167D4" w14:textId="60A7C746" w:rsidR="002D76AF" w:rsidRDefault="002D76AF" w:rsidP="00D1308F">
      <w:pPr>
        <w:pStyle w:val="berschrift3"/>
      </w:pPr>
      <w:r>
        <w:t>Studiengremien</w:t>
      </w:r>
    </w:p>
    <w:p w14:paraId="704A6680" w14:textId="36C342B4" w:rsidR="002D76AF" w:rsidRPr="00136123" w:rsidRDefault="002D76AF" w:rsidP="00D05785">
      <w:pPr>
        <w:spacing w:line="240" w:lineRule="auto"/>
        <w:rPr>
          <w:rFonts w:ascii="Arial" w:hAnsi="Arial" w:cs="Arial"/>
          <w:i/>
          <w:iCs/>
          <w:color w:val="A6A6A6" w:themeColor="background1" w:themeShade="A6"/>
          <w:sz w:val="20"/>
          <w:szCs w:val="20"/>
        </w:rPr>
      </w:pPr>
      <w:r w:rsidRPr="00136123">
        <w:rPr>
          <w:i/>
          <w:iCs/>
          <w:color w:val="A6A6A6" w:themeColor="background1" w:themeShade="A6"/>
        </w:rPr>
        <w:t xml:space="preserve">Ist eine ausreichende interne und externe Qualitätssicherung der Studie </w:t>
      </w:r>
      <w:r w:rsidR="00053965" w:rsidRPr="00136123">
        <w:rPr>
          <w:i/>
          <w:iCs/>
          <w:color w:val="A6A6A6" w:themeColor="background1" w:themeShade="A6"/>
        </w:rPr>
        <w:t>vorgesehen</w:t>
      </w:r>
      <w:r w:rsidRPr="00136123">
        <w:rPr>
          <w:i/>
          <w:iCs/>
          <w:color w:val="A6A6A6" w:themeColor="background1" w:themeShade="A6"/>
        </w:rPr>
        <w:t xml:space="preserve">? Werden entsprechende Studiengremien </w:t>
      </w:r>
      <w:r w:rsidR="00053965" w:rsidRPr="00136123">
        <w:rPr>
          <w:i/>
          <w:iCs/>
          <w:color w:val="A6A6A6" w:themeColor="background1" w:themeShade="A6"/>
        </w:rPr>
        <w:t xml:space="preserve">(z.B. ein wissenschaftlicher Beirat) </w:t>
      </w:r>
      <w:r w:rsidR="00215B59" w:rsidRPr="00136123">
        <w:rPr>
          <w:i/>
          <w:iCs/>
          <w:color w:val="A6A6A6" w:themeColor="background1" w:themeShade="A6"/>
        </w:rPr>
        <w:t>eingerichtet</w:t>
      </w:r>
      <w:r w:rsidRPr="00136123">
        <w:rPr>
          <w:i/>
          <w:iCs/>
          <w:color w:val="A6A6A6" w:themeColor="background1" w:themeShade="A6"/>
        </w:rPr>
        <w:t>?</w:t>
      </w:r>
      <w:r w:rsidRPr="00136123">
        <w:rPr>
          <w:rFonts w:ascii="Arial" w:hAnsi="Arial" w:cs="Arial"/>
          <w:i/>
          <w:iCs/>
          <w:color w:val="A6A6A6" w:themeColor="background1" w:themeShade="A6"/>
          <w:sz w:val="20"/>
          <w:szCs w:val="20"/>
        </w:rPr>
        <w:t xml:space="preserve"> </w:t>
      </w:r>
    </w:p>
    <w:p w14:paraId="15B63D36" w14:textId="77777777" w:rsidR="001C0730" w:rsidRDefault="001C0730" w:rsidP="00136123"/>
    <w:p w14:paraId="3D055EE5" w14:textId="295AA69A" w:rsidR="00E916B5" w:rsidRDefault="00E916B5" w:rsidP="00E916B5">
      <w:pPr>
        <w:pStyle w:val="berschrift2"/>
      </w:pPr>
      <w:r>
        <w:t>Daten</w:t>
      </w:r>
      <w:r w:rsidR="00053965">
        <w:t>haltung</w:t>
      </w:r>
      <w:r>
        <w:t xml:space="preserve"> und Daten</w:t>
      </w:r>
      <w:r w:rsidR="00053965">
        <w:t>schutz</w:t>
      </w:r>
    </w:p>
    <w:p w14:paraId="101B8C11" w14:textId="5F44973D" w:rsidR="00D1308F" w:rsidRPr="00136123" w:rsidRDefault="00053965" w:rsidP="00E916B5">
      <w:pPr>
        <w:rPr>
          <w:i/>
          <w:iCs/>
          <w:color w:val="A6A6A6" w:themeColor="background1" w:themeShade="A6"/>
        </w:rPr>
      </w:pPr>
      <w:r w:rsidRPr="00136123">
        <w:rPr>
          <w:i/>
          <w:iCs/>
          <w:color w:val="A6A6A6" w:themeColor="background1" w:themeShade="A6"/>
        </w:rPr>
        <w:t>Beschreiben Sie, wie die erhobenen Daten gespeichert werden (insbesondere: wo? Durch wen verwaltet und zugreifbar? Wie geschützt? Wie lang?). Beschreiben Sie, wie mit personenbezogenen Daten umgegangen wird.</w:t>
      </w:r>
      <w:r w:rsidR="0095258B" w:rsidRPr="00136123">
        <w:rPr>
          <w:i/>
          <w:iCs/>
          <w:color w:val="A6A6A6" w:themeColor="background1" w:themeShade="A6"/>
        </w:rPr>
        <w:t xml:space="preserve"> Das Datenschutzkonzept ist mit Frau </w:t>
      </w:r>
      <w:proofErr w:type="spellStart"/>
      <w:r w:rsidR="0095258B" w:rsidRPr="00136123">
        <w:rPr>
          <w:i/>
          <w:iCs/>
          <w:color w:val="A6A6A6" w:themeColor="background1" w:themeShade="A6"/>
        </w:rPr>
        <w:t>Greulich</w:t>
      </w:r>
      <w:proofErr w:type="spellEnd"/>
      <w:r w:rsidR="0095258B" w:rsidRPr="00136123">
        <w:rPr>
          <w:i/>
          <w:iCs/>
          <w:color w:val="A6A6A6" w:themeColor="background1" w:themeShade="A6"/>
        </w:rPr>
        <w:t xml:space="preserve"> im Vorfeld abzustimmen.</w:t>
      </w:r>
    </w:p>
    <w:p w14:paraId="7DA5A1E6" w14:textId="74CD85E8" w:rsidR="00E916B5" w:rsidRPr="00136123" w:rsidRDefault="00E916B5" w:rsidP="00E916B5">
      <w:pPr>
        <w:rPr>
          <w:i/>
          <w:iCs/>
          <w:color w:val="A6A6A6" w:themeColor="background1" w:themeShade="A6"/>
        </w:rPr>
      </w:pPr>
      <w:r w:rsidRPr="00136123">
        <w:rPr>
          <w:i/>
          <w:iCs/>
          <w:color w:val="A6A6A6" w:themeColor="background1" w:themeShade="A6"/>
        </w:rPr>
        <w:t xml:space="preserve">Typisch sind folgende </w:t>
      </w:r>
      <w:r w:rsidR="0095258B" w:rsidRPr="00136123">
        <w:rPr>
          <w:i/>
          <w:iCs/>
          <w:color w:val="A6A6A6" w:themeColor="background1" w:themeShade="A6"/>
        </w:rPr>
        <w:t>Modelle der Datennutzung</w:t>
      </w:r>
      <w:r w:rsidRPr="00136123">
        <w:rPr>
          <w:i/>
          <w:iCs/>
          <w:color w:val="A6A6A6" w:themeColor="background1" w:themeShade="A6"/>
        </w:rPr>
        <w:t>:</w:t>
      </w:r>
    </w:p>
    <w:p w14:paraId="555BA550" w14:textId="1E4ACF32" w:rsidR="00E916B5" w:rsidRPr="00136123" w:rsidRDefault="00E916B5" w:rsidP="00E916B5">
      <w:pPr>
        <w:rPr>
          <w:i/>
          <w:iCs/>
          <w:color w:val="A6A6A6" w:themeColor="background1" w:themeShade="A6"/>
        </w:rPr>
      </w:pPr>
      <w:r w:rsidRPr="00136123">
        <w:rPr>
          <w:i/>
          <w:iCs/>
          <w:color w:val="A6A6A6" w:themeColor="background1" w:themeShade="A6"/>
        </w:rPr>
        <w:t xml:space="preserve">a) Vollständig anonymisierte Datenhaltung: </w:t>
      </w:r>
      <w:r w:rsidR="0095258B" w:rsidRPr="00136123">
        <w:rPr>
          <w:i/>
          <w:iCs/>
          <w:color w:val="A6A6A6" w:themeColor="background1" w:themeShade="A6"/>
        </w:rPr>
        <w:t xml:space="preserve">In diesem Fall werden keine personenbezogenen Daten erhoben und die erhobenen Daten können nicht nachträglich individuellen Teilnehmer*innen zugeordnet werden. In diesem Fall ist keine </w:t>
      </w:r>
      <w:r w:rsidRPr="00136123">
        <w:rPr>
          <w:i/>
          <w:iCs/>
          <w:color w:val="A6A6A6" w:themeColor="background1" w:themeShade="A6"/>
        </w:rPr>
        <w:t xml:space="preserve">Einwilligung in die Datenspeicherung notwendig </w:t>
      </w:r>
      <w:r w:rsidR="0095258B" w:rsidRPr="00136123">
        <w:rPr>
          <w:i/>
          <w:iCs/>
          <w:color w:val="A6A6A6" w:themeColor="background1" w:themeShade="A6"/>
        </w:rPr>
        <w:t>und kein</w:t>
      </w:r>
    </w:p>
    <w:p w14:paraId="27315722" w14:textId="1CF84197" w:rsidR="00E916B5" w:rsidRPr="00136123" w:rsidRDefault="00E916B5" w:rsidP="00E916B5">
      <w:pPr>
        <w:rPr>
          <w:i/>
          <w:iCs/>
          <w:color w:val="A6A6A6" w:themeColor="background1" w:themeShade="A6"/>
        </w:rPr>
      </w:pPr>
      <w:r w:rsidRPr="00136123">
        <w:rPr>
          <w:i/>
          <w:iCs/>
          <w:color w:val="A6A6A6" w:themeColor="background1" w:themeShade="A6"/>
        </w:rPr>
        <w:t xml:space="preserve">b) </w:t>
      </w:r>
      <w:proofErr w:type="spellStart"/>
      <w:r w:rsidRPr="00136123">
        <w:rPr>
          <w:i/>
          <w:iCs/>
          <w:color w:val="A6A6A6" w:themeColor="background1" w:themeShade="A6"/>
        </w:rPr>
        <w:t>Pseudonymisierte</w:t>
      </w:r>
      <w:proofErr w:type="spellEnd"/>
      <w:r w:rsidRPr="00136123">
        <w:rPr>
          <w:i/>
          <w:iCs/>
          <w:color w:val="A6A6A6" w:themeColor="background1" w:themeShade="A6"/>
        </w:rPr>
        <w:t xml:space="preserve"> Datenhaltung mit anschließender Anonymisierung oder Löschung</w:t>
      </w:r>
      <w:r w:rsidR="0095258B" w:rsidRPr="00136123">
        <w:rPr>
          <w:i/>
          <w:iCs/>
          <w:color w:val="A6A6A6" w:themeColor="background1" w:themeShade="A6"/>
        </w:rPr>
        <w:t xml:space="preserve">: In diesem Fall werden personenbezogene Daten erhoben, die mit einem Pseudonym verknüpft werden. Die Zuordnung der Pseudonyme zu Personen („Schlüssel“) muss besonders geschützt </w:t>
      </w:r>
      <w:r w:rsidR="002A1036" w:rsidRPr="00136123">
        <w:rPr>
          <w:i/>
          <w:iCs/>
          <w:color w:val="A6A6A6" w:themeColor="background1" w:themeShade="A6"/>
        </w:rPr>
        <w:t xml:space="preserve">werden </w:t>
      </w:r>
      <w:r w:rsidR="0095258B" w:rsidRPr="00136123">
        <w:rPr>
          <w:i/>
          <w:iCs/>
          <w:color w:val="A6A6A6" w:themeColor="background1" w:themeShade="A6"/>
        </w:rPr>
        <w:t>und vernichtet werden, sobald eine Rekonstruktion der Zuordnung nicht mehr notwendig ist.</w:t>
      </w:r>
      <w:r w:rsidR="002A1036" w:rsidRPr="00136123">
        <w:rPr>
          <w:i/>
          <w:iCs/>
          <w:color w:val="A6A6A6" w:themeColor="background1" w:themeShade="A6"/>
        </w:rPr>
        <w:t xml:space="preserve"> Benennen Sie konkret, zu welchen Zeitpunkten die </w:t>
      </w:r>
      <w:proofErr w:type="spellStart"/>
      <w:r w:rsidR="00453029" w:rsidRPr="00136123">
        <w:rPr>
          <w:i/>
          <w:iCs/>
          <w:color w:val="A6A6A6" w:themeColor="background1" w:themeShade="A6"/>
        </w:rPr>
        <w:t>Pseudonymisierung</w:t>
      </w:r>
      <w:proofErr w:type="spellEnd"/>
      <w:r w:rsidR="002A1036" w:rsidRPr="00136123">
        <w:rPr>
          <w:i/>
          <w:iCs/>
          <w:color w:val="A6A6A6" w:themeColor="background1" w:themeShade="A6"/>
        </w:rPr>
        <w:t xml:space="preserve"> bzw. die Löschung des Schlüssels erfolgt.</w:t>
      </w:r>
    </w:p>
    <w:p w14:paraId="73C88B05" w14:textId="78FF8DE2" w:rsidR="00E916B5" w:rsidRPr="00136123" w:rsidRDefault="00E916B5" w:rsidP="00E916B5">
      <w:pPr>
        <w:rPr>
          <w:i/>
          <w:iCs/>
          <w:color w:val="A6A6A6" w:themeColor="background1" w:themeShade="A6"/>
        </w:rPr>
      </w:pPr>
      <w:r w:rsidRPr="00136123">
        <w:rPr>
          <w:i/>
          <w:iCs/>
          <w:color w:val="A6A6A6" w:themeColor="background1" w:themeShade="A6"/>
        </w:rPr>
        <w:t>c) Dauerhaft personenbezogene Daten</w:t>
      </w:r>
      <w:r w:rsidR="0095258B" w:rsidRPr="00136123">
        <w:rPr>
          <w:i/>
          <w:iCs/>
          <w:color w:val="A6A6A6" w:themeColor="background1" w:themeShade="A6"/>
        </w:rPr>
        <w:t xml:space="preserve">: In diesem Fall ist die Identität der </w:t>
      </w:r>
      <w:r w:rsidR="003A2926" w:rsidRPr="00136123">
        <w:rPr>
          <w:i/>
          <w:iCs/>
          <w:color w:val="A6A6A6" w:themeColor="background1" w:themeShade="A6"/>
        </w:rPr>
        <w:t>Teilnehmer*innen dauerhaft und unmittelbar gegeben (z.B. in Videos oder durch Interviews mit hochindividuellen Inhalten)</w:t>
      </w:r>
      <w:r w:rsidR="0095258B" w:rsidRPr="00136123">
        <w:rPr>
          <w:i/>
          <w:iCs/>
          <w:color w:val="A6A6A6" w:themeColor="background1" w:themeShade="A6"/>
        </w:rPr>
        <w:t>. Eine besondere Begründung der Notwendigkeit ist</w:t>
      </w:r>
      <w:r w:rsidR="003A2926" w:rsidRPr="00136123">
        <w:rPr>
          <w:i/>
          <w:iCs/>
          <w:color w:val="A6A6A6" w:themeColor="background1" w:themeShade="A6"/>
        </w:rPr>
        <w:t xml:space="preserve"> erforderlich und die Dauerhaftigkeit de</w:t>
      </w:r>
      <w:r w:rsidR="002A1036" w:rsidRPr="00136123">
        <w:rPr>
          <w:i/>
          <w:iCs/>
          <w:color w:val="A6A6A6" w:themeColor="background1" w:themeShade="A6"/>
        </w:rPr>
        <w:t xml:space="preserve">s Personenbezugs </w:t>
      </w:r>
      <w:r w:rsidR="003A2926" w:rsidRPr="00136123">
        <w:rPr>
          <w:i/>
          <w:iCs/>
          <w:color w:val="A6A6A6" w:themeColor="background1" w:themeShade="A6"/>
        </w:rPr>
        <w:t xml:space="preserve">muss </w:t>
      </w:r>
      <w:r w:rsidR="002A1036" w:rsidRPr="00136123">
        <w:rPr>
          <w:i/>
          <w:iCs/>
          <w:color w:val="A6A6A6" w:themeColor="background1" w:themeShade="A6"/>
        </w:rPr>
        <w:t>transparent und unmissverständlich an die Teilnehmer*innen kommuniziert werden</w:t>
      </w:r>
      <w:r w:rsidR="003A2926" w:rsidRPr="00136123">
        <w:rPr>
          <w:i/>
          <w:iCs/>
          <w:color w:val="A6A6A6" w:themeColor="background1" w:themeShade="A6"/>
        </w:rPr>
        <w:t>.</w:t>
      </w:r>
    </w:p>
    <w:p w14:paraId="137E7D85" w14:textId="4DC0B3A4" w:rsidR="00E916B5" w:rsidRPr="00136123" w:rsidRDefault="00E916B5" w:rsidP="00E916B5">
      <w:pPr>
        <w:rPr>
          <w:i/>
          <w:iCs/>
          <w:color w:val="A6A6A6" w:themeColor="background1" w:themeShade="A6"/>
        </w:rPr>
      </w:pPr>
      <w:r w:rsidRPr="00136123">
        <w:rPr>
          <w:i/>
          <w:iCs/>
          <w:color w:val="A6A6A6" w:themeColor="background1" w:themeShade="A6"/>
        </w:rPr>
        <w:t>Abweichungen oder Mischvarianten sind möglich. Die Wahl der Vorgehensweise muss jeweils begründet werden. Die Darstellung in diesem Abschnitt muss konsistent mit den beigelegten Teilnehmerinformationen und Dokumenten zur Einwilligung sein.</w:t>
      </w:r>
    </w:p>
    <w:p w14:paraId="74B8856C" w14:textId="506CA131" w:rsidR="0095258B" w:rsidRPr="00136123" w:rsidRDefault="0095258B" w:rsidP="00E916B5">
      <w:pPr>
        <w:rPr>
          <w:i/>
          <w:iCs/>
          <w:color w:val="A6A6A6" w:themeColor="background1" w:themeShade="A6"/>
        </w:rPr>
      </w:pPr>
      <w:r w:rsidRPr="00136123">
        <w:rPr>
          <w:i/>
          <w:iCs/>
          <w:color w:val="A6A6A6" w:themeColor="background1" w:themeShade="A6"/>
        </w:rPr>
        <w:t xml:space="preserve">Sofern externe Dienste zur Datenspeicherung oder Datenverarbeitung genutzt werden, müssen diese benannt werden. Eine Speicherung von Daten auf </w:t>
      </w:r>
      <w:r w:rsidR="00453029" w:rsidRPr="00136123">
        <w:rPr>
          <w:i/>
          <w:iCs/>
          <w:color w:val="A6A6A6" w:themeColor="background1" w:themeShade="A6"/>
        </w:rPr>
        <w:t xml:space="preserve">Rechenanlagen der Universität oder </w:t>
      </w:r>
      <w:r w:rsidR="008E61B0" w:rsidRPr="00136123">
        <w:rPr>
          <w:i/>
          <w:iCs/>
          <w:color w:val="A6A6A6" w:themeColor="background1" w:themeShade="A6"/>
        </w:rPr>
        <w:t>nichtkommerziellen Anbietern</w:t>
      </w:r>
      <w:r w:rsidR="00453029" w:rsidRPr="00136123">
        <w:rPr>
          <w:i/>
          <w:iCs/>
          <w:color w:val="A6A6A6" w:themeColor="background1" w:themeShade="A6"/>
        </w:rPr>
        <w:t xml:space="preserve"> sind zu bevorzugen</w:t>
      </w:r>
      <w:r w:rsidRPr="00136123">
        <w:rPr>
          <w:i/>
          <w:iCs/>
          <w:color w:val="A6A6A6" w:themeColor="background1" w:themeShade="A6"/>
        </w:rPr>
        <w:t>. Die Nutzung von Diensten, die durch ihr Geschäftsmodell oder ihren Standort nur niedrige Datenschutzstandards zusichern, muss genau begründet werden.</w:t>
      </w:r>
    </w:p>
    <w:p w14:paraId="7270BA2D" w14:textId="77777777" w:rsidR="00FF47F2" w:rsidRDefault="00FF47F2" w:rsidP="00E916B5">
      <w:pPr>
        <w:rPr>
          <w:i/>
          <w:iCs/>
        </w:rPr>
      </w:pPr>
    </w:p>
    <w:p w14:paraId="48F6A23C" w14:textId="2810BF99" w:rsidR="007A1472" w:rsidRDefault="003077DE" w:rsidP="003077DE">
      <w:pPr>
        <w:pStyle w:val="berschrift3"/>
      </w:pPr>
      <w:r>
        <w:t xml:space="preserve">Qualitätssicherung </w:t>
      </w:r>
      <w:r w:rsidR="007A1472">
        <w:t>Datenerfassung</w:t>
      </w:r>
    </w:p>
    <w:p w14:paraId="08661CFD" w14:textId="69A34755" w:rsidR="003077DE" w:rsidRPr="00136123" w:rsidRDefault="003077DE" w:rsidP="00E916B5">
      <w:pPr>
        <w:rPr>
          <w:i/>
          <w:iCs/>
          <w:color w:val="A6A6A6" w:themeColor="background1" w:themeShade="A6"/>
        </w:rPr>
      </w:pPr>
      <w:r w:rsidRPr="00136123">
        <w:rPr>
          <w:i/>
          <w:iCs/>
          <w:color w:val="A6A6A6" w:themeColor="background1" w:themeShade="A6"/>
        </w:rPr>
        <w:t>Beschreiben Sie die Maßnahmen zur Qualitätssicherung (z.B. Schulung, Überprüfungen) bei der Datenerfassung.</w:t>
      </w:r>
    </w:p>
    <w:p w14:paraId="37F472CD" w14:textId="37E50408" w:rsidR="00FF47F2" w:rsidRDefault="00FF47F2" w:rsidP="00136123"/>
    <w:p w14:paraId="67D86D69" w14:textId="77777777" w:rsidR="00FF47F2" w:rsidRDefault="00FF47F2" w:rsidP="00136123"/>
    <w:p w14:paraId="3337218E" w14:textId="1705C167" w:rsidR="003077DE" w:rsidRDefault="003077DE" w:rsidP="0043600D">
      <w:pPr>
        <w:pStyle w:val="berschrift3"/>
      </w:pPr>
      <w:r>
        <w:t>Datenhaltung</w:t>
      </w:r>
    </w:p>
    <w:p w14:paraId="52D93EEB" w14:textId="74EA526C" w:rsidR="003077DE" w:rsidRPr="00136123" w:rsidRDefault="003077DE" w:rsidP="00E916B5">
      <w:pPr>
        <w:rPr>
          <w:i/>
          <w:iCs/>
          <w:color w:val="A6A6A6" w:themeColor="background1" w:themeShade="A6"/>
        </w:rPr>
      </w:pPr>
      <w:r w:rsidRPr="00136123">
        <w:rPr>
          <w:i/>
          <w:iCs/>
          <w:color w:val="A6A6A6" w:themeColor="background1" w:themeShade="A6"/>
        </w:rPr>
        <w:t>Beschreiben Sie, wie</w:t>
      </w:r>
      <w:r w:rsidR="00961932" w:rsidRPr="00136123">
        <w:rPr>
          <w:i/>
          <w:iCs/>
          <w:color w:val="A6A6A6" w:themeColor="background1" w:themeShade="A6"/>
        </w:rPr>
        <w:t>, wo, wie lange und durch wen</w:t>
      </w:r>
      <w:r w:rsidRPr="00136123">
        <w:rPr>
          <w:i/>
          <w:iCs/>
          <w:color w:val="A6A6A6" w:themeColor="background1" w:themeShade="A6"/>
        </w:rPr>
        <w:t xml:space="preserve"> die Daten aufbewahrt (bei Papierunterlagen) bzw. gespeichert werden. </w:t>
      </w:r>
      <w:r w:rsidR="00961932" w:rsidRPr="00136123">
        <w:rPr>
          <w:i/>
          <w:iCs/>
          <w:color w:val="A6A6A6" w:themeColor="background1" w:themeShade="A6"/>
        </w:rPr>
        <w:t>Gehen Sie auf Zugangsregelungen und mögliche Datenweitergabe ein.</w:t>
      </w:r>
    </w:p>
    <w:p w14:paraId="5C68EE0C" w14:textId="40812318" w:rsidR="00FF47F2" w:rsidRDefault="00FF47F2" w:rsidP="00136123"/>
    <w:p w14:paraId="352C164D" w14:textId="776065DB" w:rsidR="00FF47F2" w:rsidRDefault="00FF47F2" w:rsidP="00136123"/>
    <w:p w14:paraId="48307340" w14:textId="77777777" w:rsidR="00FF47F2" w:rsidRDefault="00FF47F2" w:rsidP="00E916B5">
      <w:pPr>
        <w:rPr>
          <w:i/>
          <w:iCs/>
        </w:rPr>
      </w:pPr>
    </w:p>
    <w:p w14:paraId="1F6D033F" w14:textId="604A84DA" w:rsidR="0043600D" w:rsidRDefault="0043600D" w:rsidP="0043600D">
      <w:pPr>
        <w:pStyle w:val="berschrift3"/>
      </w:pPr>
      <w:r>
        <w:t>Datenschutz</w:t>
      </w:r>
    </w:p>
    <w:p w14:paraId="25D79330" w14:textId="05C23F49" w:rsidR="0043600D" w:rsidRPr="00A25BEA" w:rsidRDefault="0043600D" w:rsidP="00E916B5">
      <w:pPr>
        <w:rPr>
          <w:i/>
          <w:iCs/>
          <w:color w:val="A6A6A6" w:themeColor="background1" w:themeShade="A6"/>
        </w:rPr>
      </w:pPr>
      <w:r w:rsidRPr="00A25BEA">
        <w:rPr>
          <w:i/>
          <w:iCs/>
          <w:color w:val="A6A6A6" w:themeColor="background1" w:themeShade="A6"/>
        </w:rPr>
        <w:t xml:space="preserve">Beschreiben Sie Ihre Maßnahmen zum Datenschutz und dem Umgang mit personenbezogenen Daten (insb. hinsichtlich </w:t>
      </w:r>
      <w:proofErr w:type="spellStart"/>
      <w:r w:rsidRPr="00A25BEA">
        <w:rPr>
          <w:i/>
          <w:iCs/>
          <w:color w:val="A6A6A6" w:themeColor="background1" w:themeShade="A6"/>
        </w:rPr>
        <w:t>Pseudonymisierung</w:t>
      </w:r>
      <w:proofErr w:type="spellEnd"/>
      <w:r w:rsidRPr="00A25BEA">
        <w:rPr>
          <w:i/>
          <w:iCs/>
          <w:color w:val="A6A6A6" w:themeColor="background1" w:themeShade="A6"/>
        </w:rPr>
        <w:t xml:space="preserve"> bzw. Anonymisierung).</w:t>
      </w:r>
    </w:p>
    <w:p w14:paraId="08028F9E" w14:textId="654C476F" w:rsidR="00FF47F2" w:rsidRDefault="00FF47F2" w:rsidP="00136123"/>
    <w:p w14:paraId="3A5D5F84" w14:textId="2B261DE6" w:rsidR="00FF47F2" w:rsidRDefault="00FF47F2" w:rsidP="00136123"/>
    <w:p w14:paraId="7055DD50" w14:textId="77777777" w:rsidR="00FF47F2" w:rsidRPr="007C5B8F" w:rsidRDefault="00FF47F2" w:rsidP="00136123"/>
    <w:p w14:paraId="6C5BB62B" w14:textId="3C56C3B1" w:rsidR="00E916B5" w:rsidRDefault="00E916B5" w:rsidP="00DD1CC0">
      <w:pPr>
        <w:pStyle w:val="berschrift3"/>
      </w:pPr>
      <w:r>
        <w:t xml:space="preserve">Veröffentlichung </w:t>
      </w:r>
      <w:r w:rsidR="00FB4B8E">
        <w:t>und Weitergabe</w:t>
      </w:r>
    </w:p>
    <w:p w14:paraId="0112871E" w14:textId="4429BA83" w:rsidR="00E916B5" w:rsidRPr="00A25BEA" w:rsidRDefault="00DD1CC0" w:rsidP="00E916B5">
      <w:pPr>
        <w:rPr>
          <w:i/>
          <w:iCs/>
          <w:color w:val="A6A6A6" w:themeColor="background1" w:themeShade="A6"/>
        </w:rPr>
      </w:pPr>
      <w:r w:rsidRPr="00A25BEA">
        <w:rPr>
          <w:i/>
          <w:iCs/>
          <w:color w:val="A6A6A6" w:themeColor="background1" w:themeShade="A6"/>
        </w:rPr>
        <w:t>Beschreiben Sie, wie die Ergebnisse der Studie</w:t>
      </w:r>
      <w:r w:rsidR="00FB4B8E" w:rsidRPr="00A25BEA">
        <w:rPr>
          <w:i/>
          <w:iCs/>
          <w:color w:val="A6A6A6" w:themeColor="background1" w:themeShade="A6"/>
        </w:rPr>
        <w:t xml:space="preserve"> und ggf. die erhobenen Daten mit den Studienteilnehmern und der Öffentlichkeit kommuniziert werden (z.B. über eine Webseite, wissenschaftliche Veröffentlichungen, ein </w:t>
      </w:r>
      <w:proofErr w:type="spellStart"/>
      <w:r w:rsidR="00FB4B8E" w:rsidRPr="00A25BEA">
        <w:rPr>
          <w:i/>
          <w:iCs/>
          <w:color w:val="A6A6A6" w:themeColor="background1" w:themeShade="A6"/>
        </w:rPr>
        <w:t>Datenrepository</w:t>
      </w:r>
      <w:proofErr w:type="spellEnd"/>
      <w:r w:rsidR="00FB4B8E" w:rsidRPr="00A25BEA">
        <w:rPr>
          <w:i/>
          <w:iCs/>
          <w:color w:val="A6A6A6" w:themeColor="background1" w:themeShade="A6"/>
        </w:rPr>
        <w:t xml:space="preserve">, etc.). </w:t>
      </w:r>
    </w:p>
    <w:p w14:paraId="0FE50B09" w14:textId="77777777" w:rsidR="00136123" w:rsidRPr="00FF47F2" w:rsidRDefault="00136123" w:rsidP="00136123"/>
    <w:sectPr w:rsidR="00136123" w:rsidRPr="00FF47F2">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266F" w16cex:dateUtc="2020-09-10T20:25:00Z"/>
  <w16cex:commentExtensible w16cex:durableId="23CD1923" w16cex:dateUtc="2021-02-09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AB3C40" w16cid:durableId="2305266F"/>
  <w16cid:commentId w16cid:paraId="75691B91" w16cid:durableId="23CD19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B56"/>
    <w:multiLevelType w:val="hybridMultilevel"/>
    <w:tmpl w:val="D19843E8"/>
    <w:lvl w:ilvl="0" w:tplc="BB3A3B5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776A39"/>
    <w:multiLevelType w:val="hybridMultilevel"/>
    <w:tmpl w:val="40184556"/>
    <w:lvl w:ilvl="0" w:tplc="EFC2AD5C">
      <w:start w:val="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39E4F97"/>
    <w:multiLevelType w:val="hybridMultilevel"/>
    <w:tmpl w:val="477EF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tDA3tTQxMTOwNLNU0lEKTi0uzszPAymwrAUAOifBSCwAAAA="/>
  </w:docVars>
  <w:rsids>
    <w:rsidRoot w:val="006060FC"/>
    <w:rsid w:val="000214E3"/>
    <w:rsid w:val="00021C1E"/>
    <w:rsid w:val="00030F5C"/>
    <w:rsid w:val="00053965"/>
    <w:rsid w:val="00057F13"/>
    <w:rsid w:val="000603E6"/>
    <w:rsid w:val="000729C9"/>
    <w:rsid w:val="00096EA0"/>
    <w:rsid w:val="00136123"/>
    <w:rsid w:val="00173C0C"/>
    <w:rsid w:val="0017581D"/>
    <w:rsid w:val="0019438A"/>
    <w:rsid w:val="001A41A4"/>
    <w:rsid w:val="001C0730"/>
    <w:rsid w:val="00215B59"/>
    <w:rsid w:val="00265774"/>
    <w:rsid w:val="002732D1"/>
    <w:rsid w:val="002A1036"/>
    <w:rsid w:val="002A169A"/>
    <w:rsid w:val="002C0EFD"/>
    <w:rsid w:val="002C331C"/>
    <w:rsid w:val="002D2E4E"/>
    <w:rsid w:val="002D76AF"/>
    <w:rsid w:val="002F2B27"/>
    <w:rsid w:val="003077DE"/>
    <w:rsid w:val="00312365"/>
    <w:rsid w:val="00315B14"/>
    <w:rsid w:val="00340080"/>
    <w:rsid w:val="00372D48"/>
    <w:rsid w:val="003A2926"/>
    <w:rsid w:val="003A5047"/>
    <w:rsid w:val="003E444E"/>
    <w:rsid w:val="003E6C39"/>
    <w:rsid w:val="003E738A"/>
    <w:rsid w:val="003F146C"/>
    <w:rsid w:val="00426443"/>
    <w:rsid w:val="0043600D"/>
    <w:rsid w:val="00453029"/>
    <w:rsid w:val="004E6F91"/>
    <w:rsid w:val="004F793F"/>
    <w:rsid w:val="005143DB"/>
    <w:rsid w:val="005C1B72"/>
    <w:rsid w:val="005C3C5E"/>
    <w:rsid w:val="005E6850"/>
    <w:rsid w:val="006060FC"/>
    <w:rsid w:val="00632F57"/>
    <w:rsid w:val="00637F23"/>
    <w:rsid w:val="006B7806"/>
    <w:rsid w:val="00700AAE"/>
    <w:rsid w:val="007206AF"/>
    <w:rsid w:val="0077013C"/>
    <w:rsid w:val="007A1472"/>
    <w:rsid w:val="007C5B8F"/>
    <w:rsid w:val="007D4D9C"/>
    <w:rsid w:val="008016B2"/>
    <w:rsid w:val="0080348A"/>
    <w:rsid w:val="008254E4"/>
    <w:rsid w:val="00875271"/>
    <w:rsid w:val="008E330D"/>
    <w:rsid w:val="008E3D57"/>
    <w:rsid w:val="008E61B0"/>
    <w:rsid w:val="00933A95"/>
    <w:rsid w:val="0095258B"/>
    <w:rsid w:val="00961932"/>
    <w:rsid w:val="009703FB"/>
    <w:rsid w:val="00970CAF"/>
    <w:rsid w:val="00990656"/>
    <w:rsid w:val="009B7C5D"/>
    <w:rsid w:val="00A226DF"/>
    <w:rsid w:val="00A25BEA"/>
    <w:rsid w:val="00A319CA"/>
    <w:rsid w:val="00A85617"/>
    <w:rsid w:val="00B02790"/>
    <w:rsid w:val="00B520F1"/>
    <w:rsid w:val="00B8562D"/>
    <w:rsid w:val="00B90603"/>
    <w:rsid w:val="00BA610D"/>
    <w:rsid w:val="00C14A96"/>
    <w:rsid w:val="00C158D7"/>
    <w:rsid w:val="00C27FB8"/>
    <w:rsid w:val="00C37F64"/>
    <w:rsid w:val="00C73E6A"/>
    <w:rsid w:val="00C83974"/>
    <w:rsid w:val="00CD224D"/>
    <w:rsid w:val="00D05785"/>
    <w:rsid w:val="00D1308F"/>
    <w:rsid w:val="00D35557"/>
    <w:rsid w:val="00D53BBD"/>
    <w:rsid w:val="00DC4E62"/>
    <w:rsid w:val="00DD0B9A"/>
    <w:rsid w:val="00DD1CC0"/>
    <w:rsid w:val="00DE378B"/>
    <w:rsid w:val="00E512C8"/>
    <w:rsid w:val="00E916B5"/>
    <w:rsid w:val="00EE5507"/>
    <w:rsid w:val="00EE5AAF"/>
    <w:rsid w:val="00EE6E3F"/>
    <w:rsid w:val="00EF372B"/>
    <w:rsid w:val="00F42DA4"/>
    <w:rsid w:val="00F63507"/>
    <w:rsid w:val="00FB4B8E"/>
    <w:rsid w:val="00FF47F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88005"/>
  <w15:chartTrackingRefBased/>
  <w15:docId w15:val="{670FEEE6-3A82-42D4-8443-55140F5A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05785"/>
  </w:style>
  <w:style w:type="paragraph" w:styleId="berschrift1">
    <w:name w:val="heading 1"/>
    <w:basedOn w:val="Standard"/>
    <w:next w:val="Standard"/>
    <w:link w:val="berschrift1Zchn"/>
    <w:uiPriority w:val="9"/>
    <w:qFormat/>
    <w:rsid w:val="00D05785"/>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berschrift2">
    <w:name w:val="heading 2"/>
    <w:basedOn w:val="Standard"/>
    <w:next w:val="Standard"/>
    <w:link w:val="berschrift2Zchn"/>
    <w:uiPriority w:val="9"/>
    <w:unhideWhenUsed/>
    <w:qFormat/>
    <w:rsid w:val="00D05785"/>
    <w:pPr>
      <w:keepNext/>
      <w:keepLines/>
      <w:spacing w:before="40" w:after="0"/>
      <w:outlineLvl w:val="1"/>
    </w:pPr>
    <w:rPr>
      <w:rFonts w:asciiTheme="majorHAnsi" w:eastAsiaTheme="majorEastAsia" w:hAnsiTheme="majorHAnsi" w:cstheme="majorBidi"/>
      <w:b/>
      <w:color w:val="2F5496" w:themeColor="accent1" w:themeShade="BF"/>
      <w:sz w:val="32"/>
      <w:szCs w:val="26"/>
    </w:rPr>
  </w:style>
  <w:style w:type="paragraph" w:styleId="berschrift3">
    <w:name w:val="heading 3"/>
    <w:basedOn w:val="Standard"/>
    <w:next w:val="Standard"/>
    <w:link w:val="berschrift3Zchn"/>
    <w:uiPriority w:val="9"/>
    <w:unhideWhenUsed/>
    <w:qFormat/>
    <w:rsid w:val="00D05785"/>
    <w:pPr>
      <w:keepNext/>
      <w:keepLines/>
      <w:spacing w:before="40" w:after="0"/>
      <w:outlineLvl w:val="2"/>
    </w:pPr>
    <w:rPr>
      <w:rFonts w:asciiTheme="majorHAnsi" w:eastAsiaTheme="majorEastAsia" w:hAnsiTheme="majorHAnsi" w:cstheme="majorBidi"/>
      <w:color w:val="1F3763" w:themeColor="accent1" w:themeShade="7F"/>
      <w:sz w:val="28"/>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05785"/>
    <w:rPr>
      <w:rFonts w:asciiTheme="majorHAnsi" w:eastAsiaTheme="majorEastAsia" w:hAnsiTheme="majorHAnsi" w:cstheme="majorBidi"/>
      <w:color w:val="2F5496" w:themeColor="accent1" w:themeShade="BF"/>
      <w:sz w:val="40"/>
      <w:szCs w:val="32"/>
    </w:rPr>
  </w:style>
  <w:style w:type="character" w:customStyle="1" w:styleId="berschrift2Zchn">
    <w:name w:val="Überschrift 2 Zchn"/>
    <w:basedOn w:val="Absatz-Standardschriftart"/>
    <w:link w:val="berschrift2"/>
    <w:uiPriority w:val="9"/>
    <w:rsid w:val="00D05785"/>
    <w:rPr>
      <w:rFonts w:asciiTheme="majorHAnsi" w:eastAsiaTheme="majorEastAsia" w:hAnsiTheme="majorHAnsi" w:cstheme="majorBidi"/>
      <w:b/>
      <w:color w:val="2F5496" w:themeColor="accent1" w:themeShade="BF"/>
      <w:sz w:val="32"/>
      <w:szCs w:val="26"/>
    </w:rPr>
  </w:style>
  <w:style w:type="paragraph" w:styleId="Listenabsatz">
    <w:name w:val="List Paragraph"/>
    <w:basedOn w:val="Standard"/>
    <w:uiPriority w:val="34"/>
    <w:qFormat/>
    <w:rsid w:val="00E916B5"/>
    <w:pPr>
      <w:ind w:left="720"/>
      <w:contextualSpacing/>
    </w:pPr>
  </w:style>
  <w:style w:type="character" w:customStyle="1" w:styleId="berschrift3Zchn">
    <w:name w:val="Überschrift 3 Zchn"/>
    <w:basedOn w:val="Absatz-Standardschriftart"/>
    <w:link w:val="berschrift3"/>
    <w:uiPriority w:val="9"/>
    <w:rsid w:val="00D05785"/>
    <w:rPr>
      <w:rFonts w:asciiTheme="majorHAnsi" w:eastAsiaTheme="majorEastAsia" w:hAnsiTheme="majorHAnsi" w:cstheme="majorBidi"/>
      <w:color w:val="1F3763" w:themeColor="accent1" w:themeShade="7F"/>
      <w:sz w:val="28"/>
      <w:szCs w:val="24"/>
    </w:rPr>
  </w:style>
  <w:style w:type="paragraph" w:styleId="Sprechblasentext">
    <w:name w:val="Balloon Text"/>
    <w:basedOn w:val="Standard"/>
    <w:link w:val="SprechblasentextZchn"/>
    <w:uiPriority w:val="99"/>
    <w:semiHidden/>
    <w:unhideWhenUsed/>
    <w:rsid w:val="007D4D9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D4D9C"/>
    <w:rPr>
      <w:rFonts w:ascii="Segoe UI" w:hAnsi="Segoe UI" w:cs="Segoe UI"/>
      <w:sz w:val="18"/>
      <w:szCs w:val="18"/>
    </w:rPr>
  </w:style>
  <w:style w:type="character" w:styleId="Kommentarzeichen">
    <w:name w:val="annotation reference"/>
    <w:basedOn w:val="Absatz-Standardschriftart"/>
    <w:uiPriority w:val="99"/>
    <w:semiHidden/>
    <w:unhideWhenUsed/>
    <w:rsid w:val="00EF372B"/>
    <w:rPr>
      <w:sz w:val="16"/>
      <w:szCs w:val="16"/>
    </w:rPr>
  </w:style>
  <w:style w:type="paragraph" w:styleId="Kommentartext">
    <w:name w:val="annotation text"/>
    <w:basedOn w:val="Standard"/>
    <w:link w:val="KommentartextZchn"/>
    <w:uiPriority w:val="99"/>
    <w:unhideWhenUsed/>
    <w:rsid w:val="00EF372B"/>
    <w:pPr>
      <w:spacing w:line="240" w:lineRule="auto"/>
    </w:pPr>
    <w:rPr>
      <w:sz w:val="20"/>
      <w:szCs w:val="20"/>
    </w:rPr>
  </w:style>
  <w:style w:type="character" w:customStyle="1" w:styleId="KommentartextZchn">
    <w:name w:val="Kommentartext Zchn"/>
    <w:basedOn w:val="Absatz-Standardschriftart"/>
    <w:link w:val="Kommentartext"/>
    <w:uiPriority w:val="99"/>
    <w:rsid w:val="00EF372B"/>
    <w:rPr>
      <w:sz w:val="20"/>
      <w:szCs w:val="20"/>
    </w:rPr>
  </w:style>
  <w:style w:type="paragraph" w:styleId="Kommentarthema">
    <w:name w:val="annotation subject"/>
    <w:basedOn w:val="Kommentartext"/>
    <w:next w:val="Kommentartext"/>
    <w:link w:val="KommentarthemaZchn"/>
    <w:uiPriority w:val="99"/>
    <w:semiHidden/>
    <w:unhideWhenUsed/>
    <w:rsid w:val="00EF372B"/>
    <w:rPr>
      <w:b/>
      <w:bCs/>
    </w:rPr>
  </w:style>
  <w:style w:type="character" w:customStyle="1" w:styleId="KommentarthemaZchn">
    <w:name w:val="Kommentarthema Zchn"/>
    <w:basedOn w:val="KommentartextZchn"/>
    <w:link w:val="Kommentarthema"/>
    <w:uiPriority w:val="99"/>
    <w:semiHidden/>
    <w:rsid w:val="00EF372B"/>
    <w:rPr>
      <w:b/>
      <w:bCs/>
      <w:sz w:val="20"/>
      <w:szCs w:val="20"/>
    </w:rPr>
  </w:style>
  <w:style w:type="table" w:customStyle="1" w:styleId="TabellemithellemGitternetz1">
    <w:name w:val="Tabelle mit hellem Gitternetz1"/>
    <w:basedOn w:val="NormaleTabelle"/>
    <w:uiPriority w:val="40"/>
    <w:rsid w:val="006B7806"/>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76997">
      <w:bodyDiv w:val="1"/>
      <w:marLeft w:val="0"/>
      <w:marRight w:val="0"/>
      <w:marTop w:val="0"/>
      <w:marBottom w:val="0"/>
      <w:divBdr>
        <w:top w:val="none" w:sz="0" w:space="0" w:color="auto"/>
        <w:left w:val="none" w:sz="0" w:space="0" w:color="auto"/>
        <w:bottom w:val="none" w:sz="0" w:space="0" w:color="auto"/>
        <w:right w:val="none" w:sz="0" w:space="0" w:color="auto"/>
      </w:divBdr>
    </w:div>
    <w:div w:id="1289432482">
      <w:bodyDiv w:val="1"/>
      <w:marLeft w:val="0"/>
      <w:marRight w:val="0"/>
      <w:marTop w:val="0"/>
      <w:marBottom w:val="0"/>
      <w:divBdr>
        <w:top w:val="none" w:sz="0" w:space="0" w:color="auto"/>
        <w:left w:val="none" w:sz="0" w:space="0" w:color="auto"/>
        <w:bottom w:val="none" w:sz="0" w:space="0" w:color="auto"/>
        <w:right w:val="none" w:sz="0" w:space="0" w:color="auto"/>
      </w:divBdr>
    </w:div>
    <w:div w:id="1311128803">
      <w:bodyDiv w:val="1"/>
      <w:marLeft w:val="0"/>
      <w:marRight w:val="0"/>
      <w:marTop w:val="0"/>
      <w:marBottom w:val="0"/>
      <w:divBdr>
        <w:top w:val="none" w:sz="0" w:space="0" w:color="auto"/>
        <w:left w:val="none" w:sz="0" w:space="0" w:color="auto"/>
        <w:bottom w:val="none" w:sz="0" w:space="0" w:color="auto"/>
        <w:right w:val="none" w:sz="0" w:space="0" w:color="auto"/>
      </w:divBdr>
    </w:div>
    <w:div w:id="164588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A6774-885B-45D9-8590-B32B54B2D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0</Words>
  <Characters>8006</Characters>
  <Application>Microsoft Office Word</Application>
  <DocSecurity>4</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Putze</dc:creator>
  <cp:keywords/>
  <dc:description/>
  <cp:lastModifiedBy>Strehmel-Fischer, Tanja</cp:lastModifiedBy>
  <cp:revision>2</cp:revision>
  <dcterms:created xsi:type="dcterms:W3CDTF">2021-03-22T08:40:00Z</dcterms:created>
  <dcterms:modified xsi:type="dcterms:W3CDTF">2021-03-22T08:40:00Z</dcterms:modified>
</cp:coreProperties>
</file>